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32915" w14:textId="58501015" w:rsidR="00D158A1" w:rsidRDefault="00F43DAD" w:rsidP="009F0511">
      <w:pPr>
        <w:pStyle w:val="NoSpacing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59C5738" wp14:editId="0AB6AA8E">
                <wp:simplePos x="0" y="0"/>
                <wp:positionH relativeFrom="column">
                  <wp:posOffset>-670560</wp:posOffset>
                </wp:positionH>
                <wp:positionV relativeFrom="paragraph">
                  <wp:posOffset>2911475</wp:posOffset>
                </wp:positionV>
                <wp:extent cx="4726305" cy="6553200"/>
                <wp:effectExtent l="0" t="0" r="0" b="0"/>
                <wp:wrapSquare wrapText="bothSides"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26305" cy="6553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88B24" w14:textId="0BE19B32" w:rsidR="00786E08" w:rsidRDefault="00786E08" w:rsidP="0020511C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</w:t>
                            </w:r>
                            <w:r w:rsidR="0020511C" w:rsidRPr="0020511C">
                              <w:rPr>
                                <w:lang w:val="en-US"/>
                              </w:rPr>
                              <w:t>xperience</w:t>
                            </w:r>
                          </w:p>
                          <w:p w14:paraId="779B1909" w14:textId="6A233D10" w:rsidR="00361CC1" w:rsidRPr="00303D68" w:rsidRDefault="00361CC1" w:rsidP="00361CC1">
                            <w:pPr>
                              <w:pStyle w:val="NoSpacing"/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Software </w:t>
                            </w:r>
                            <w:r w:rsidR="000A2416"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D</w:t>
                            </w:r>
                            <w:r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eveloper</w:t>
                            </w:r>
                            <w:r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-</w:t>
                            </w:r>
                            <w:r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January</w:t>
                            </w:r>
                            <w:r w:rsidRPr="002E4698">
                              <w:rPr>
                                <w:sz w:val="24"/>
                                <w:szCs w:val="24"/>
                              </w:rPr>
                              <w:t xml:space="preserve"> 202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3</w:t>
                            </w:r>
                            <w:r w:rsidRPr="002E469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379AC">
                              <w:rPr>
                                <w:sz w:val="24"/>
                                <w:szCs w:val="24"/>
                              </w:rPr>
                              <w:t>–</w:t>
                            </w:r>
                            <w:r w:rsidRPr="002E469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6379AC">
                              <w:rPr>
                                <w:sz w:val="24"/>
                                <w:szCs w:val="24"/>
                              </w:rPr>
                              <w:t>December 2023</w:t>
                            </w:r>
                          </w:p>
                          <w:p w14:paraId="141C585F" w14:textId="0299F7B0" w:rsidR="00361CC1" w:rsidRPr="007B0546" w:rsidRDefault="002E6340" w:rsidP="00361CC1">
                            <w:pPr>
                              <w:pStyle w:val="Year"/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2E6340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Tie Product Development B.V.</w:t>
                            </w:r>
                            <w:r w:rsidR="00E406A3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,</w:t>
                            </w:r>
                            <w:r w:rsidR="00E933D3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 xml:space="preserve"> Breu</w:t>
                            </w:r>
                            <w:r w:rsidR="00FC4482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kelen, Netherlands</w:t>
                            </w:r>
                          </w:p>
                          <w:p w14:paraId="0248C111" w14:textId="0517CC6B" w:rsidR="00E630E0" w:rsidRPr="00E630E0" w:rsidRDefault="00E630E0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Working knowledge of front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-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end optimization and performance techniques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3C2347E6" w14:textId="1E9228C6" w:rsidR="00E630E0" w:rsidRPr="00E630E0" w:rsidRDefault="00E630E0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Ma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de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 xml:space="preserve"> design recommendations towards the development of new code or reuse of existing code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308A082B" w14:textId="07C125F8" w:rsidR="00E630E0" w:rsidRPr="00E630E0" w:rsidRDefault="00E630E0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Crisp Communication with Clients and work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ed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 xml:space="preserve"> as an interface between team members and Client counterpart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3A681A49" w14:textId="46B97D22" w:rsidR="00E630E0" w:rsidRPr="00E630E0" w:rsidRDefault="00E630E0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Develop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ed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 xml:space="preserve"> and </w:t>
                            </w:r>
                            <w:r w:rsidR="008D0DE1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a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dminister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ed</w:t>
                            </w: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 xml:space="preserve"> the new Angular based website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737610EC" w14:textId="217AA149" w:rsidR="00A6553F" w:rsidRDefault="00E630E0" w:rsidP="00A6553F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Taking an active role in structuring single page applications to make them easy to maintain and to ensure they are highly modularize</w:t>
                            </w:r>
                            <w:r w:rsidR="008D0DE1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d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25354386" w14:textId="3745128E" w:rsidR="00361CC1" w:rsidRDefault="00E630E0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E630E0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Cooperating with the back-end developer in the process of building the RESTful API</w:t>
                            </w:r>
                            <w:r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.</w:t>
                            </w:r>
                          </w:p>
                          <w:p w14:paraId="56739E58" w14:textId="6F026E44" w:rsidR="00A6553F" w:rsidRDefault="00A6553F" w:rsidP="00E630E0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A6553F">
                              <w:rPr>
                                <w:rFonts w:eastAsia="Times New Roman" w:cstheme="minorHAnsi"/>
                                <w:color w:val="000000"/>
                                <w:sz w:val="24"/>
                                <w:szCs w:val="24"/>
                                <w:lang w:val="en-IN" w:eastAsia="en-IN"/>
                              </w:rPr>
                              <w:t>Conducted training with junior personnel and clients.</w:t>
                            </w:r>
                          </w:p>
                          <w:p w14:paraId="33C61463" w14:textId="1CF14A43" w:rsidR="003D2DFA" w:rsidRPr="00303D68" w:rsidRDefault="007B0546" w:rsidP="003D2DFA">
                            <w:pPr>
                              <w:pStyle w:val="NoSpacing"/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 w:rsidRPr="007B0546">
                              <w:rPr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Senior Associate</w:t>
                            </w:r>
                            <w:r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D2DFA"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-</w:t>
                            </w:r>
                            <w:r w:rsidR="002E469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2E4698" w:rsidRPr="002E4698">
                              <w:rPr>
                                <w:sz w:val="24"/>
                                <w:szCs w:val="24"/>
                              </w:rPr>
                              <w:t xml:space="preserve">September 2021 </w:t>
                            </w:r>
                            <w:r w:rsidR="001C393A">
                              <w:rPr>
                                <w:sz w:val="24"/>
                                <w:szCs w:val="24"/>
                              </w:rPr>
                              <w:t>-</w:t>
                            </w:r>
                            <w:r w:rsidR="002E4698" w:rsidRPr="002E469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61CC1">
                              <w:rPr>
                                <w:sz w:val="24"/>
                                <w:szCs w:val="24"/>
                              </w:rPr>
                              <w:t>December 2022</w:t>
                            </w:r>
                          </w:p>
                          <w:p w14:paraId="5108F77A" w14:textId="6B01E4B9" w:rsidR="00786E08" w:rsidRPr="007B0546" w:rsidRDefault="007B0546" w:rsidP="007B0546">
                            <w:pPr>
                              <w:pStyle w:val="Year"/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7B0546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>Price Waterhouse Coopers</w:t>
                            </w:r>
                            <w:r w:rsidR="00836EDB">
                              <w:rPr>
                                <w:rFonts w:asciiTheme="minorHAnsi" w:eastAsiaTheme="minorEastAsia" w:hAnsiTheme="minorHAns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val="pl-PL"/>
                              </w:rPr>
                              <w:t xml:space="preserve"> (PwC)</w:t>
                            </w:r>
                            <w:r w:rsidR="003D2DFA"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3D2DFA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India</w:t>
                            </w:r>
                          </w:p>
                          <w:p w14:paraId="4516868E" w14:textId="0F6A6E9E" w:rsidR="004E0D6A" w:rsidRPr="007F3F32" w:rsidRDefault="007B0546" w:rsidP="004C2AB6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Responsible for creating efficient design and developing User Interaction screens using HTML, SCSS, Bootstrap &amp; Angular 1</w:t>
                            </w:r>
                            <w:r w:rsidR="001B40BB"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3</w:t>
                            </w: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FFBDD9" w14:textId="7B0A7CE5" w:rsidR="007B0546" w:rsidRPr="007F3F32" w:rsidRDefault="007B0546" w:rsidP="007B0546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Written test cases for the functionality using</w:t>
                            </w:r>
                            <w:r w:rsidR="0057020D"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Jasmine</w:t>
                            </w:r>
                            <w:r w:rsidR="005A5264"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 xml:space="preserve"> karma</w:t>
                            </w: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DE9B22E" w14:textId="77777777" w:rsidR="00153EFD" w:rsidRPr="007F3F32" w:rsidRDefault="00153EFD" w:rsidP="007B0546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Employed Webpack for efficient asset compilation and bundling.</w:t>
                            </w:r>
                          </w:p>
                          <w:p w14:paraId="18D59734" w14:textId="6EAECF21" w:rsidR="00125ABA" w:rsidRPr="007F3F32" w:rsidRDefault="00125ABA" w:rsidP="00125ABA">
                            <w:pPr>
                              <w:numPr>
                                <w:ilvl w:val="0"/>
                                <w:numId w:val="27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</w:pP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>Prepare</w:t>
                            </w:r>
                            <w:r w:rsidR="005C4EB1"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>d</w:t>
                            </w: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 xml:space="preserve"> and dispense</w:t>
                            </w:r>
                            <w:r w:rsidR="005C4EB1"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>d</w:t>
                            </w: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 xml:space="preserve"> work assignments, provide</w:t>
                            </w:r>
                            <w:r w:rsidR="005C4EB1"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>d</w:t>
                            </w: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 xml:space="preserve"> guidance, and/or review</w:t>
                            </w:r>
                            <w:r w:rsidR="005C4EB1"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>ed</w:t>
                            </w: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  <w:lang w:val="en-IN" w:eastAsia="en-IN"/>
                              </w:rPr>
                              <w:t xml:space="preserve"> the work of other team members.</w:t>
                            </w:r>
                          </w:p>
                          <w:p w14:paraId="4D0DDD6B" w14:textId="5104AACB" w:rsidR="00864EAC" w:rsidRPr="007F3F32" w:rsidRDefault="00864EAC" w:rsidP="007B0546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eastAsia="Times New Roman" w:cstheme="minorHAnsi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Architecture decisions, focusing on scalability, maintainability, and adherence to industry best practices</w:t>
                            </w:r>
                            <w:r w:rsidR="00673ADA" w:rsidRPr="007F3F32"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D950DAA" w14:textId="1A08E00F" w:rsidR="000B7237" w:rsidRPr="007F3F32" w:rsidRDefault="000B7237" w:rsidP="007B0546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spacing w:after="0" w:line="240" w:lineRule="auto"/>
                              <w:textAlignment w:val="baseline"/>
                              <w:rPr>
                                <w:rFonts w:eastAsia="Times New Roman" w:cstheme="minorHAnsi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theme="minorHAnsi"/>
                                <w:sz w:val="24"/>
                                <w:szCs w:val="24"/>
                              </w:rPr>
                              <w:t>Communicated with clients through production process through final product delivery and end of project control. Present framework and concepts to clients and project owner.</w:t>
                            </w:r>
                          </w:p>
                          <w:p w14:paraId="41A704B3" w14:textId="77777777" w:rsidR="00782F88" w:rsidRDefault="00782F88" w:rsidP="00042DFF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13AB7284" w14:textId="77777777" w:rsidR="00CC0230" w:rsidRPr="00CC0230" w:rsidRDefault="00CC0230" w:rsidP="009D3F97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6AC6DCAE" w14:textId="6A0CFA04" w:rsidR="000A4EA6" w:rsidRDefault="000A4EA6" w:rsidP="000A4EA6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0EE06092" w14:textId="77777777" w:rsidR="000A4EA6" w:rsidRPr="007C500E" w:rsidRDefault="000A4EA6" w:rsidP="000A4EA6">
                            <w:pPr>
                              <w:pStyle w:val="ListParagraph"/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C5738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52.8pt;margin-top:229.25pt;width:372.15pt;height:516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" filled="f" stroked="f">
                <v:textbox>
                  <w:txbxContent>
                    <w:p w14:paraId="17B88B24" w14:textId="0BE19B32" w:rsidR="00786E08" w:rsidRDefault="00786E08" w:rsidP="0020511C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</w:t>
                      </w:r>
                      <w:r w:rsidR="0020511C" w:rsidRPr="0020511C">
                        <w:rPr>
                          <w:lang w:val="en-US"/>
                        </w:rPr>
                        <w:t>xperience</w:t>
                      </w:r>
                    </w:p>
                    <w:p w14:paraId="779B1909" w14:textId="6A233D10" w:rsidR="00361CC1" w:rsidRPr="00303D68" w:rsidRDefault="00361CC1" w:rsidP="00361CC1">
                      <w:pPr>
                        <w:pStyle w:val="NoSpacing"/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</w:pPr>
                      <w:r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Software </w:t>
                      </w:r>
                      <w:r w:rsidR="000A2416"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D</w:t>
                      </w:r>
                      <w:r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eveloper</w:t>
                      </w:r>
                      <w:r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-</w:t>
                      </w:r>
                      <w:r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January</w:t>
                      </w:r>
                      <w:r w:rsidRPr="002E4698">
                        <w:rPr>
                          <w:sz w:val="24"/>
                          <w:szCs w:val="24"/>
                        </w:rPr>
                        <w:t xml:space="preserve"> 202</w:t>
                      </w:r>
                      <w:r>
                        <w:rPr>
                          <w:sz w:val="24"/>
                          <w:szCs w:val="24"/>
                        </w:rPr>
                        <w:t>3</w:t>
                      </w:r>
                      <w:r w:rsidRPr="002E469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379AC">
                        <w:rPr>
                          <w:sz w:val="24"/>
                          <w:szCs w:val="24"/>
                        </w:rPr>
                        <w:t>–</w:t>
                      </w:r>
                      <w:r w:rsidRPr="002E469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6379AC">
                        <w:rPr>
                          <w:sz w:val="24"/>
                          <w:szCs w:val="24"/>
                        </w:rPr>
                        <w:t>December 2023</w:t>
                      </w:r>
                    </w:p>
                    <w:p w14:paraId="141C585F" w14:textId="0299F7B0" w:rsidR="00361CC1" w:rsidRPr="007B0546" w:rsidRDefault="002E6340" w:rsidP="00361CC1">
                      <w:pPr>
                        <w:pStyle w:val="Year"/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</w:pPr>
                      <w:r w:rsidRPr="002E6340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Tie Product Development B.V.</w:t>
                      </w:r>
                      <w:r w:rsidR="00E406A3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,</w:t>
                      </w:r>
                      <w:r w:rsidR="00E933D3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 xml:space="preserve"> Breu</w:t>
                      </w:r>
                      <w:r w:rsidR="00FC4482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kelen, Netherlands</w:t>
                      </w:r>
                    </w:p>
                    <w:p w14:paraId="0248C111" w14:textId="0517CC6B" w:rsidR="00E630E0" w:rsidRPr="00E630E0" w:rsidRDefault="00E630E0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Working knowledge of front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-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end optimization and performance techniques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3C2347E6" w14:textId="1E9228C6" w:rsidR="00E630E0" w:rsidRPr="00E630E0" w:rsidRDefault="00E630E0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Ma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de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 xml:space="preserve"> design recommendations towards the development of new code or reuse of existing code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308A082B" w14:textId="07C125F8" w:rsidR="00E630E0" w:rsidRPr="00E630E0" w:rsidRDefault="00E630E0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Crisp Communication with Clients and work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ed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 xml:space="preserve"> as an interface between team members and Client counterpart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3A681A49" w14:textId="46B97D22" w:rsidR="00E630E0" w:rsidRPr="00E630E0" w:rsidRDefault="00E630E0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Develop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ed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 xml:space="preserve"> and </w:t>
                      </w:r>
                      <w:r w:rsidR="008D0DE1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a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dminister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ed</w:t>
                      </w: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 xml:space="preserve"> the new Angular based website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737610EC" w14:textId="217AA149" w:rsidR="00A6553F" w:rsidRDefault="00E630E0" w:rsidP="00A6553F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Taking an active role in structuring single page applications to make them easy to maintain and to ensure they are highly modularize</w:t>
                      </w:r>
                      <w:r w:rsidR="008D0DE1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d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25354386" w14:textId="3745128E" w:rsidR="00361CC1" w:rsidRDefault="00E630E0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E630E0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Cooperating with the back-end developer in the process of building the RESTful API</w:t>
                      </w:r>
                      <w:r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.</w:t>
                      </w:r>
                    </w:p>
                    <w:p w14:paraId="56739E58" w14:textId="6F026E44" w:rsidR="00A6553F" w:rsidRDefault="00A6553F" w:rsidP="00E630E0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</w:pPr>
                      <w:r w:rsidRPr="00A6553F">
                        <w:rPr>
                          <w:rFonts w:eastAsia="Times New Roman" w:cstheme="minorHAnsi"/>
                          <w:color w:val="000000"/>
                          <w:sz w:val="24"/>
                          <w:szCs w:val="24"/>
                          <w:lang w:val="en-IN" w:eastAsia="en-IN"/>
                        </w:rPr>
                        <w:t>Conducted training with junior personnel and clients.</w:t>
                      </w:r>
                    </w:p>
                    <w:p w14:paraId="33C61463" w14:textId="1CF14A43" w:rsidR="003D2DFA" w:rsidRPr="00303D68" w:rsidRDefault="007B0546" w:rsidP="003D2DFA">
                      <w:pPr>
                        <w:pStyle w:val="NoSpacing"/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</w:pPr>
                      <w:r w:rsidRPr="007B0546">
                        <w:rPr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Senior Associate</w:t>
                      </w:r>
                      <w:r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</w:t>
                      </w:r>
                      <w:r w:rsidR="003D2DFA"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-</w:t>
                      </w:r>
                      <w:r w:rsidR="002E469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 </w:t>
                      </w:r>
                      <w:r w:rsidR="002E4698" w:rsidRPr="002E4698">
                        <w:rPr>
                          <w:sz w:val="24"/>
                          <w:szCs w:val="24"/>
                        </w:rPr>
                        <w:t xml:space="preserve">September 2021 </w:t>
                      </w:r>
                      <w:r w:rsidR="001C393A">
                        <w:rPr>
                          <w:sz w:val="24"/>
                          <w:szCs w:val="24"/>
                        </w:rPr>
                        <w:t>-</w:t>
                      </w:r>
                      <w:r w:rsidR="002E4698" w:rsidRPr="002E4698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361CC1">
                        <w:rPr>
                          <w:sz w:val="24"/>
                          <w:szCs w:val="24"/>
                        </w:rPr>
                        <w:t>December 2022</w:t>
                      </w:r>
                    </w:p>
                    <w:p w14:paraId="5108F77A" w14:textId="6B01E4B9" w:rsidR="00786E08" w:rsidRPr="007B0546" w:rsidRDefault="007B0546" w:rsidP="007B0546">
                      <w:pPr>
                        <w:pStyle w:val="Year"/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</w:pPr>
                      <w:r w:rsidRPr="007B0546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>Price Waterhouse Coopers</w:t>
                      </w:r>
                      <w:r w:rsidR="00836EDB">
                        <w:rPr>
                          <w:rFonts w:asciiTheme="minorHAnsi" w:eastAsiaTheme="minorEastAsia" w:hAnsiTheme="minorHAns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val="pl-PL"/>
                        </w:rPr>
                        <w:t xml:space="preserve"> (PwC)</w:t>
                      </w:r>
                      <w:r w:rsidR="003D2DFA"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, </w:t>
                      </w:r>
                      <w:r w:rsidR="003D2DFA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India</w:t>
                      </w:r>
                    </w:p>
                    <w:p w14:paraId="4516868E" w14:textId="0F6A6E9E" w:rsidR="004E0D6A" w:rsidRPr="007F3F32" w:rsidRDefault="007B0546" w:rsidP="004C2AB6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Responsible for creating efficient design and developing User Interaction screens using HTML, SCSS, Bootstrap &amp; Angular 1</w:t>
                      </w:r>
                      <w:r w:rsidR="001B40BB"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3</w:t>
                      </w: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.</w:t>
                      </w:r>
                    </w:p>
                    <w:p w14:paraId="66FFBDD9" w14:textId="7B0A7CE5" w:rsidR="007B0546" w:rsidRPr="007F3F32" w:rsidRDefault="007B0546" w:rsidP="007B0546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Written test cases for the functionality using</w:t>
                      </w:r>
                      <w:r w:rsidR="0057020D"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 xml:space="preserve"> </w:t>
                      </w: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Jasmine</w:t>
                      </w:r>
                      <w:r w:rsidR="005A5264"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 xml:space="preserve"> karma</w:t>
                      </w: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.</w:t>
                      </w:r>
                    </w:p>
                    <w:p w14:paraId="0DE9B22E" w14:textId="77777777" w:rsidR="00153EFD" w:rsidRPr="007F3F32" w:rsidRDefault="00153EFD" w:rsidP="007B0546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Employed Webpack for efficient asset compilation and bundling.</w:t>
                      </w:r>
                    </w:p>
                    <w:p w14:paraId="18D59734" w14:textId="6EAECF21" w:rsidR="00125ABA" w:rsidRPr="007F3F32" w:rsidRDefault="00125ABA" w:rsidP="00125ABA">
                      <w:pPr>
                        <w:numPr>
                          <w:ilvl w:val="0"/>
                          <w:numId w:val="27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</w:pP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>Prepare</w:t>
                      </w:r>
                      <w:r w:rsidR="005C4EB1"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>d</w:t>
                      </w: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 xml:space="preserve"> and dispense</w:t>
                      </w:r>
                      <w:r w:rsidR="005C4EB1"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>d</w:t>
                      </w: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 xml:space="preserve"> work assignments, provide</w:t>
                      </w:r>
                      <w:r w:rsidR="005C4EB1"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>d</w:t>
                      </w: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 xml:space="preserve"> guidance, and/or review</w:t>
                      </w:r>
                      <w:r w:rsidR="005C4EB1"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>ed</w:t>
                      </w: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  <w:lang w:val="en-IN" w:eastAsia="en-IN"/>
                        </w:rPr>
                        <w:t xml:space="preserve"> the work of other team members.</w:t>
                      </w:r>
                    </w:p>
                    <w:p w14:paraId="4D0DDD6B" w14:textId="5104AACB" w:rsidR="00864EAC" w:rsidRPr="007F3F32" w:rsidRDefault="00864EAC" w:rsidP="007B0546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0" w:line="240" w:lineRule="auto"/>
                        <w:textAlignment w:val="baseline"/>
                        <w:rPr>
                          <w:rFonts w:eastAsia="Times New Roman" w:cstheme="minorHAnsi"/>
                          <w:sz w:val="24"/>
                          <w:szCs w:val="24"/>
                        </w:rPr>
                      </w:pPr>
                      <w:r w:rsidRPr="007F3F32">
                        <w:rPr>
                          <w:rFonts w:cstheme="minorHAnsi"/>
                          <w:sz w:val="24"/>
                          <w:szCs w:val="24"/>
                        </w:rPr>
                        <w:t>Architecture decisions, focusing on scalability, maintainability, and adherence to industry best practices</w:t>
                      </w:r>
                      <w:r w:rsidR="00673ADA" w:rsidRPr="007F3F32">
                        <w:rPr>
                          <w:rFonts w:cstheme="minorHAnsi"/>
                          <w:sz w:val="24"/>
                          <w:szCs w:val="24"/>
                        </w:rPr>
                        <w:t>.</w:t>
                      </w:r>
                    </w:p>
                    <w:p w14:paraId="1D950DAA" w14:textId="1A08E00F" w:rsidR="000B7237" w:rsidRPr="007F3F32" w:rsidRDefault="000B7237" w:rsidP="007B0546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spacing w:after="0" w:line="240" w:lineRule="auto"/>
                        <w:textAlignment w:val="baseline"/>
                        <w:rPr>
                          <w:rFonts w:eastAsia="Times New Roman" w:cstheme="minorHAnsi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theme="minorHAnsi"/>
                          <w:sz w:val="24"/>
                          <w:szCs w:val="24"/>
                        </w:rPr>
                        <w:t>Communicated with clients through production process through final product delivery and end of project control. Present framework and concepts to clients and project owner.</w:t>
                      </w:r>
                    </w:p>
                    <w:p w14:paraId="41A704B3" w14:textId="77777777" w:rsidR="00782F88" w:rsidRDefault="00782F88" w:rsidP="00042DFF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13AB7284" w14:textId="77777777" w:rsidR="00CC0230" w:rsidRPr="00CC0230" w:rsidRDefault="00CC0230" w:rsidP="009D3F97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6AC6DCAE" w14:textId="6A0CFA04" w:rsidR="000A4EA6" w:rsidRDefault="000A4EA6" w:rsidP="000A4EA6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0EE06092" w14:textId="77777777" w:rsidR="000A4EA6" w:rsidRPr="007C500E" w:rsidRDefault="000A4EA6" w:rsidP="000A4EA6">
                      <w:pPr>
                        <w:pStyle w:val="ListParagraph"/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8263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4F49C6F" wp14:editId="2AFC932D">
                <wp:simplePos x="0" y="0"/>
                <wp:positionH relativeFrom="column">
                  <wp:posOffset>4188460</wp:posOffset>
                </wp:positionH>
                <wp:positionV relativeFrom="paragraph">
                  <wp:posOffset>2962275</wp:posOffset>
                </wp:positionV>
                <wp:extent cx="2524125" cy="6484620"/>
                <wp:effectExtent l="0" t="0" r="0" b="0"/>
                <wp:wrapSquare wrapText="bothSides"/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4125" cy="648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FA47C4" w14:textId="77777777" w:rsidR="00BD385E" w:rsidRPr="0020511C" w:rsidRDefault="003D2DFA" w:rsidP="0020511C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B145DC">
                              <w:t xml:space="preserve">Skill </w:t>
                            </w:r>
                            <w:r w:rsidR="00BD385E" w:rsidRPr="006E687D">
                              <w:rPr>
                                <w:lang w:val="en-US"/>
                              </w:rPr>
                              <w:t>H</w:t>
                            </w:r>
                            <w:r w:rsidR="0020511C" w:rsidRPr="006E687D">
                              <w:rPr>
                                <w:lang w:val="en-US"/>
                              </w:rPr>
                              <w:t>ighlights</w:t>
                            </w:r>
                          </w:p>
                          <w:p w14:paraId="399E86F0" w14:textId="6C20166F" w:rsidR="00A03830" w:rsidRDefault="000E26D3" w:rsidP="00FF2E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A03830">
                              <w:rPr>
                                <w:sz w:val="24"/>
                                <w:szCs w:val="24"/>
                              </w:rPr>
                              <w:t>Version Control System: GIT</w:t>
                            </w:r>
                          </w:p>
                          <w:p w14:paraId="26099763" w14:textId="4B4A6DB0" w:rsidR="008410A2" w:rsidRDefault="008410A2" w:rsidP="00FF2EC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ource control repository: Bitbucket</w:t>
                            </w:r>
                          </w:p>
                          <w:p w14:paraId="004E494D" w14:textId="05CF5004" w:rsidR="00A03830" w:rsidRDefault="003D2DFA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A03830">
                              <w:rPr>
                                <w:sz w:val="24"/>
                                <w:szCs w:val="24"/>
                              </w:rPr>
                              <w:t>O</w:t>
                            </w:r>
                            <w:r w:rsidR="00BC439E">
                              <w:rPr>
                                <w:sz w:val="24"/>
                                <w:szCs w:val="24"/>
                              </w:rPr>
                              <w:t>S</w:t>
                            </w:r>
                            <w:r w:rsidRPr="00A03830">
                              <w:rPr>
                                <w:sz w:val="24"/>
                                <w:szCs w:val="24"/>
                              </w:rPr>
                              <w:t xml:space="preserve">: Windows 10, Linux </w:t>
                            </w:r>
                          </w:p>
                          <w:p w14:paraId="1FBE2310" w14:textId="7BBB47DA" w:rsidR="003D2DFA" w:rsidRDefault="003D2DFA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A03830">
                              <w:rPr>
                                <w:sz w:val="24"/>
                                <w:szCs w:val="24"/>
                              </w:rPr>
                              <w:t>SDLC: Agile Scrum</w:t>
                            </w:r>
                          </w:p>
                          <w:p w14:paraId="1955BC60" w14:textId="0ECE07F1" w:rsidR="00325497" w:rsidRDefault="00325497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325497">
                              <w:rPr>
                                <w:sz w:val="24"/>
                                <w:szCs w:val="24"/>
                              </w:rPr>
                              <w:t>Development Tools: Visual Studio Code</w:t>
                            </w:r>
                          </w:p>
                          <w:p w14:paraId="2AC7CC50" w14:textId="151C635C" w:rsidR="00F07E00" w:rsidRPr="00A03830" w:rsidRDefault="00F07E00" w:rsidP="00A0383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F07E00">
                              <w:rPr>
                                <w:sz w:val="24"/>
                                <w:szCs w:val="24"/>
                              </w:rPr>
                              <w:t>APIs: RESTful APIs</w:t>
                            </w:r>
                          </w:p>
                          <w:p w14:paraId="5A917009" w14:textId="779CBB9A" w:rsidR="000E26D3" w:rsidRDefault="000E26D3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0E26D3">
                              <w:rPr>
                                <w:sz w:val="24"/>
                                <w:szCs w:val="24"/>
                              </w:rPr>
                              <w:t>Languages: JavaScript, Typescript</w:t>
                            </w:r>
                          </w:p>
                          <w:p w14:paraId="566A4652" w14:textId="64EE771D" w:rsidR="00892997" w:rsidRDefault="00957BE5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Web technologies: AJAX, </w:t>
                            </w:r>
                            <w:r w:rsidR="00172215">
                              <w:rPr>
                                <w:sz w:val="24"/>
                                <w:szCs w:val="24"/>
                              </w:rPr>
                              <w:t>JSON</w:t>
                            </w:r>
                          </w:p>
                          <w:p w14:paraId="6E6B98F4" w14:textId="02DABDBD" w:rsidR="007C1B8C" w:rsidRDefault="007C1B8C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7C1B8C">
                              <w:rPr>
                                <w:sz w:val="24"/>
                                <w:szCs w:val="24"/>
                              </w:rPr>
                              <w:t>State Management: NgRx</w:t>
                            </w:r>
                          </w:p>
                          <w:p w14:paraId="4CD1D06D" w14:textId="6377FE7E" w:rsidR="00366518" w:rsidRPr="00414FFE" w:rsidRDefault="00D65FD4" w:rsidP="0036651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Javascr</w:t>
                            </w:r>
                            <w:r w:rsidR="00E029C3">
                              <w:rPr>
                                <w:sz w:val="24"/>
                                <w:szCs w:val="24"/>
                              </w:rPr>
                              <w:t>ipt libraries: Rxjs</w:t>
                            </w:r>
                            <w:r w:rsidR="004C343E">
                              <w:rPr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1E0F14">
                              <w:rPr>
                                <w:sz w:val="24"/>
                                <w:szCs w:val="24"/>
                              </w:rPr>
                              <w:t xml:space="preserve">lodash, </w:t>
                            </w:r>
                            <w:r w:rsidR="00AE4472">
                              <w:rPr>
                                <w:sz w:val="24"/>
                                <w:szCs w:val="24"/>
                              </w:rPr>
                              <w:t>jQuery</w:t>
                            </w:r>
                          </w:p>
                          <w:p w14:paraId="6CA9F45D" w14:textId="3A8F95A8" w:rsidR="00E75883" w:rsidRDefault="00366518" w:rsidP="001E0F1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UI component library: Angular material</w:t>
                            </w:r>
                          </w:p>
                          <w:p w14:paraId="234430EB" w14:textId="37F2266E" w:rsidR="004B609B" w:rsidRPr="00C82638" w:rsidRDefault="004B609B" w:rsidP="001E0F14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4B609B">
                              <w:rPr>
                                <w:sz w:val="24"/>
                                <w:szCs w:val="24"/>
                              </w:rPr>
                              <w:t>Code Quality: ESLint, TSLint</w:t>
                            </w:r>
                          </w:p>
                          <w:p w14:paraId="42F29472" w14:textId="1BCFCD5F" w:rsidR="00414FFE" w:rsidRPr="00414FFE" w:rsidRDefault="00414FFE" w:rsidP="00615D8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414FFE">
                              <w:rPr>
                                <w:sz w:val="24"/>
                                <w:szCs w:val="24"/>
                              </w:rPr>
                              <w:t>Build Tools</w:t>
                            </w:r>
                            <w:r w:rsidRPr="00414FF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 w:rsidRPr="00414FFE">
                              <w:rPr>
                                <w:sz w:val="24"/>
                                <w:szCs w:val="24"/>
                              </w:rPr>
                              <w:t xml:space="preserve"> Webpack</w:t>
                            </w:r>
                          </w:p>
                          <w:p w14:paraId="56F65DF6" w14:textId="6458DE66" w:rsidR="00414FFE" w:rsidRDefault="004F2317" w:rsidP="00414FF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SS preprocessor</w:t>
                            </w:r>
                            <w:r w:rsidR="00414FFE" w:rsidRPr="00414FF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r w:rsidR="00414FFE" w:rsidRPr="00414FF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A476D">
                              <w:rPr>
                                <w:sz w:val="24"/>
                                <w:szCs w:val="24"/>
                              </w:rPr>
                              <w:t xml:space="preserve">LESS, SASS, </w:t>
                            </w:r>
                            <w:r w:rsidR="00414FFE" w:rsidRPr="00414FFE">
                              <w:rPr>
                                <w:sz w:val="24"/>
                                <w:szCs w:val="24"/>
                              </w:rPr>
                              <w:t>SCSS, BEM methodology</w:t>
                            </w:r>
                          </w:p>
                          <w:p w14:paraId="62839AEF" w14:textId="4C1117F9" w:rsidR="00C717C7" w:rsidRPr="00615D81" w:rsidRDefault="005C5B5C" w:rsidP="006143D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CSS frameworks: </w:t>
                            </w:r>
                            <w:r w:rsidR="00FC00F2">
                              <w:rPr>
                                <w:sz w:val="24"/>
                                <w:szCs w:val="24"/>
                              </w:rPr>
                              <w:t xml:space="preserve">Bootstrap, </w:t>
                            </w:r>
                            <w:r w:rsidR="00000495" w:rsidRPr="00000495">
                              <w:rPr>
                                <w:sz w:val="24"/>
                                <w:szCs w:val="24"/>
                              </w:rPr>
                              <w:t>Tailwind CSS</w:t>
                            </w:r>
                          </w:p>
                          <w:p w14:paraId="224E245B" w14:textId="77777777" w:rsidR="004F2CD6" w:rsidRDefault="000E26D3" w:rsidP="0088650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0E26D3">
                              <w:rPr>
                                <w:sz w:val="24"/>
                                <w:szCs w:val="24"/>
                              </w:rPr>
                              <w:t xml:space="preserve">Testing Frameworks: Jasmine, </w:t>
                            </w:r>
                            <w:r w:rsidR="004F2CD6">
                              <w:rPr>
                                <w:sz w:val="24"/>
                                <w:szCs w:val="24"/>
                              </w:rPr>
                              <w:t>Jest</w:t>
                            </w:r>
                          </w:p>
                          <w:p w14:paraId="1FF36E96" w14:textId="700EFBFF" w:rsidR="00033C2E" w:rsidRDefault="000E26D3" w:rsidP="0088650D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0E26D3">
                              <w:rPr>
                                <w:sz w:val="24"/>
                                <w:szCs w:val="24"/>
                              </w:rPr>
                              <w:t>End to end testing</w:t>
                            </w:r>
                            <w:r w:rsidR="004F2CD6">
                              <w:rPr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0E26D3">
                              <w:rPr>
                                <w:sz w:val="24"/>
                                <w:szCs w:val="24"/>
                              </w:rPr>
                              <w:t>Cypress Cucumber</w:t>
                            </w:r>
                            <w:r w:rsidR="001B43B4"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29C55806" w14:textId="3610ADB7" w:rsidR="003906C2" w:rsidRDefault="003906C2" w:rsidP="000E26D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  <w:r w:rsidRPr="003906C2">
                              <w:rPr>
                                <w:sz w:val="24"/>
                                <w:szCs w:val="24"/>
                              </w:rPr>
                              <w:t xml:space="preserve">CI/CD, Jenkins, </w:t>
                            </w:r>
                            <w:r w:rsidR="0048609A">
                              <w:rPr>
                                <w:sz w:val="24"/>
                                <w:szCs w:val="24"/>
                              </w:rPr>
                              <w:t>Azure</w:t>
                            </w:r>
                            <w:r w:rsidRPr="003906C2">
                              <w:rPr>
                                <w:sz w:val="24"/>
                                <w:szCs w:val="24"/>
                              </w:rPr>
                              <w:t>, Kubernetes, Docker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19D326" w14:textId="77777777" w:rsidR="00A03830" w:rsidRPr="000E26D3" w:rsidRDefault="00A03830" w:rsidP="00A03830">
                            <w:pPr>
                              <w:pStyle w:val="ListParagraph"/>
                              <w:shd w:val="clear" w:color="auto" w:fill="FFFFFF"/>
                              <w:spacing w:before="15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A898D8C" w14:textId="0CC0F7CD" w:rsidR="003D2DFA" w:rsidRPr="00D14EA6" w:rsidRDefault="003D2DFA" w:rsidP="003D2DFA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D14EA6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4A080010" w14:textId="77777777" w:rsidR="00A31A11" w:rsidRDefault="00A31A11" w:rsidP="00A31A1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FF7353D" w14:textId="77777777" w:rsidR="00A31A11" w:rsidRPr="00786E08" w:rsidRDefault="00A31A11" w:rsidP="00A31A1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AD686C0" w14:textId="5EC5A8A8" w:rsidR="003D2DFA" w:rsidRPr="004F50DF" w:rsidRDefault="003D2DFA" w:rsidP="000E26D3">
                            <w:pPr>
                              <w:pStyle w:val="ListParagraph"/>
                              <w:rPr>
                                <w:sz w:val="24"/>
                                <w:szCs w:val="24"/>
                                <w:lang w:val="de-DE"/>
                              </w:rPr>
                            </w:pPr>
                            <w:r w:rsidRPr="004F50DF">
                              <w:rPr>
                                <w:sz w:val="24"/>
                                <w:szCs w:val="24"/>
                                <w:lang w:val="de-DE"/>
                              </w:rPr>
                              <w:t xml:space="preserve"> </w:t>
                            </w:r>
                          </w:p>
                          <w:p w14:paraId="102E9A16" w14:textId="77777777" w:rsidR="00DB69A6" w:rsidRPr="004F50DF" w:rsidRDefault="00DB69A6" w:rsidP="008F743B">
                            <w:pPr>
                              <w:pStyle w:val="ListParagraph"/>
                              <w:rPr>
                                <w:sz w:val="24"/>
                                <w:szCs w:val="24"/>
                                <w:lang w:val="de-DE"/>
                              </w:rPr>
                            </w:pPr>
                          </w:p>
                          <w:p w14:paraId="66DA0ACB" w14:textId="77777777" w:rsidR="00BD385E" w:rsidRPr="004F50DF" w:rsidRDefault="00BD385E" w:rsidP="00BD385E">
                            <w:pPr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49C6F" id="_x0000_s1027" type="#_x0000_t202" style="position:absolute;margin-left:329.8pt;margin-top:233.25pt;width:198.75pt;height:510.6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" filled="f" stroked="f">
                <v:textbox>
                  <w:txbxContent>
                    <w:p w14:paraId="1DFA47C4" w14:textId="77777777" w:rsidR="00BD385E" w:rsidRPr="0020511C" w:rsidRDefault="003D2DFA" w:rsidP="0020511C">
                      <w:pPr>
                        <w:pStyle w:val="Heading3"/>
                        <w:rPr>
                          <w:lang w:val="en-US"/>
                        </w:rPr>
                      </w:pPr>
                      <w:r w:rsidRPr="00B145DC">
                        <w:t xml:space="preserve">Skill </w:t>
                      </w:r>
                      <w:r w:rsidR="00BD385E" w:rsidRPr="006E687D">
                        <w:rPr>
                          <w:lang w:val="en-US"/>
                        </w:rPr>
                        <w:t>H</w:t>
                      </w:r>
                      <w:r w:rsidR="0020511C" w:rsidRPr="006E687D">
                        <w:rPr>
                          <w:lang w:val="en-US"/>
                        </w:rPr>
                        <w:t>ighlights</w:t>
                      </w:r>
                    </w:p>
                    <w:p w14:paraId="399E86F0" w14:textId="6C20166F" w:rsidR="00A03830" w:rsidRDefault="000E26D3" w:rsidP="00FF2EC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A03830">
                        <w:rPr>
                          <w:sz w:val="24"/>
                          <w:szCs w:val="24"/>
                        </w:rPr>
                        <w:t>Version Control System: GIT</w:t>
                      </w:r>
                    </w:p>
                    <w:p w14:paraId="26099763" w14:textId="4B4A6DB0" w:rsidR="008410A2" w:rsidRDefault="008410A2" w:rsidP="00FF2EC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ource control repository: Bitbucket</w:t>
                      </w:r>
                    </w:p>
                    <w:p w14:paraId="004E494D" w14:textId="05CF5004" w:rsidR="00A03830" w:rsidRDefault="003D2DFA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A03830">
                        <w:rPr>
                          <w:sz w:val="24"/>
                          <w:szCs w:val="24"/>
                        </w:rPr>
                        <w:t>O</w:t>
                      </w:r>
                      <w:r w:rsidR="00BC439E">
                        <w:rPr>
                          <w:sz w:val="24"/>
                          <w:szCs w:val="24"/>
                        </w:rPr>
                        <w:t>S</w:t>
                      </w:r>
                      <w:r w:rsidRPr="00A03830">
                        <w:rPr>
                          <w:sz w:val="24"/>
                          <w:szCs w:val="24"/>
                        </w:rPr>
                        <w:t xml:space="preserve">: Windows 10, Linux </w:t>
                      </w:r>
                    </w:p>
                    <w:p w14:paraId="1FBE2310" w14:textId="7BBB47DA" w:rsidR="003D2DFA" w:rsidRDefault="003D2DFA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A03830">
                        <w:rPr>
                          <w:sz w:val="24"/>
                          <w:szCs w:val="24"/>
                        </w:rPr>
                        <w:t>SDLC: Agile Scrum</w:t>
                      </w:r>
                    </w:p>
                    <w:p w14:paraId="1955BC60" w14:textId="0ECE07F1" w:rsidR="00325497" w:rsidRDefault="00325497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325497">
                        <w:rPr>
                          <w:sz w:val="24"/>
                          <w:szCs w:val="24"/>
                        </w:rPr>
                        <w:t>Development Tools: Visual Studio Code</w:t>
                      </w:r>
                    </w:p>
                    <w:p w14:paraId="2AC7CC50" w14:textId="151C635C" w:rsidR="00F07E00" w:rsidRPr="00A03830" w:rsidRDefault="00F07E00" w:rsidP="00A0383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F07E00">
                        <w:rPr>
                          <w:sz w:val="24"/>
                          <w:szCs w:val="24"/>
                        </w:rPr>
                        <w:t>APIs: RESTful APIs</w:t>
                      </w:r>
                    </w:p>
                    <w:p w14:paraId="5A917009" w14:textId="779CBB9A" w:rsidR="000E26D3" w:rsidRDefault="000E26D3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0E26D3">
                        <w:rPr>
                          <w:sz w:val="24"/>
                          <w:szCs w:val="24"/>
                        </w:rPr>
                        <w:t>Languages: JavaScript, Typescript</w:t>
                      </w:r>
                    </w:p>
                    <w:p w14:paraId="566A4652" w14:textId="64EE771D" w:rsidR="00892997" w:rsidRDefault="00957BE5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Web technologies: AJAX, </w:t>
                      </w:r>
                      <w:r w:rsidR="00172215">
                        <w:rPr>
                          <w:sz w:val="24"/>
                          <w:szCs w:val="24"/>
                        </w:rPr>
                        <w:t>JSON</w:t>
                      </w:r>
                    </w:p>
                    <w:p w14:paraId="6E6B98F4" w14:textId="02DABDBD" w:rsidR="007C1B8C" w:rsidRDefault="007C1B8C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7C1B8C">
                        <w:rPr>
                          <w:sz w:val="24"/>
                          <w:szCs w:val="24"/>
                        </w:rPr>
                        <w:t>State Management: NgRx</w:t>
                      </w:r>
                    </w:p>
                    <w:p w14:paraId="4CD1D06D" w14:textId="6377FE7E" w:rsidR="00366518" w:rsidRPr="00414FFE" w:rsidRDefault="00D65FD4" w:rsidP="0036651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Javascr</w:t>
                      </w:r>
                      <w:r w:rsidR="00E029C3">
                        <w:rPr>
                          <w:sz w:val="24"/>
                          <w:szCs w:val="24"/>
                        </w:rPr>
                        <w:t>ipt libraries: Rxjs</w:t>
                      </w:r>
                      <w:r w:rsidR="004C343E">
                        <w:rPr>
                          <w:sz w:val="24"/>
                          <w:szCs w:val="24"/>
                        </w:rPr>
                        <w:t xml:space="preserve">, </w:t>
                      </w:r>
                      <w:r w:rsidR="001E0F14">
                        <w:rPr>
                          <w:sz w:val="24"/>
                          <w:szCs w:val="24"/>
                        </w:rPr>
                        <w:t xml:space="preserve">lodash, </w:t>
                      </w:r>
                      <w:r w:rsidR="00AE4472">
                        <w:rPr>
                          <w:sz w:val="24"/>
                          <w:szCs w:val="24"/>
                        </w:rPr>
                        <w:t>jQuery</w:t>
                      </w:r>
                    </w:p>
                    <w:p w14:paraId="6CA9F45D" w14:textId="3A8F95A8" w:rsidR="00E75883" w:rsidRDefault="00366518" w:rsidP="001E0F1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UI component library: Angular material</w:t>
                      </w:r>
                    </w:p>
                    <w:p w14:paraId="234430EB" w14:textId="37F2266E" w:rsidR="004B609B" w:rsidRPr="00C82638" w:rsidRDefault="004B609B" w:rsidP="001E0F14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4B609B">
                        <w:rPr>
                          <w:sz w:val="24"/>
                          <w:szCs w:val="24"/>
                        </w:rPr>
                        <w:t>Code Quality: ESLint, TSLint</w:t>
                      </w:r>
                    </w:p>
                    <w:p w14:paraId="42F29472" w14:textId="1BCFCD5F" w:rsidR="00414FFE" w:rsidRPr="00414FFE" w:rsidRDefault="00414FFE" w:rsidP="00615D8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414FFE">
                        <w:rPr>
                          <w:sz w:val="24"/>
                          <w:szCs w:val="24"/>
                        </w:rPr>
                        <w:t>Build Tools</w:t>
                      </w:r>
                      <w:r w:rsidRPr="00414FFE">
                        <w:rPr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 w:rsidRPr="00414FFE">
                        <w:rPr>
                          <w:sz w:val="24"/>
                          <w:szCs w:val="24"/>
                        </w:rPr>
                        <w:t xml:space="preserve"> Webpack</w:t>
                      </w:r>
                    </w:p>
                    <w:p w14:paraId="56F65DF6" w14:textId="6458DE66" w:rsidR="00414FFE" w:rsidRDefault="004F2317" w:rsidP="00414FF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CSS preprocessor</w:t>
                      </w:r>
                      <w:r w:rsidR="00414FFE" w:rsidRPr="00414FFE">
                        <w:rPr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r w:rsidR="00414FFE" w:rsidRPr="00414FF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A476D">
                        <w:rPr>
                          <w:sz w:val="24"/>
                          <w:szCs w:val="24"/>
                        </w:rPr>
                        <w:t xml:space="preserve">LESS, SASS, </w:t>
                      </w:r>
                      <w:r w:rsidR="00414FFE" w:rsidRPr="00414FFE">
                        <w:rPr>
                          <w:sz w:val="24"/>
                          <w:szCs w:val="24"/>
                        </w:rPr>
                        <w:t>SCSS, BEM methodology</w:t>
                      </w:r>
                    </w:p>
                    <w:p w14:paraId="62839AEF" w14:textId="4C1117F9" w:rsidR="00C717C7" w:rsidRPr="00615D81" w:rsidRDefault="005C5B5C" w:rsidP="006143D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CSS frameworks: </w:t>
                      </w:r>
                      <w:r w:rsidR="00FC00F2">
                        <w:rPr>
                          <w:sz w:val="24"/>
                          <w:szCs w:val="24"/>
                        </w:rPr>
                        <w:t xml:space="preserve">Bootstrap, </w:t>
                      </w:r>
                      <w:r w:rsidR="00000495" w:rsidRPr="00000495">
                        <w:rPr>
                          <w:sz w:val="24"/>
                          <w:szCs w:val="24"/>
                        </w:rPr>
                        <w:t>Tailwind CSS</w:t>
                      </w:r>
                    </w:p>
                    <w:p w14:paraId="224E245B" w14:textId="77777777" w:rsidR="004F2CD6" w:rsidRDefault="000E26D3" w:rsidP="0088650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0E26D3">
                        <w:rPr>
                          <w:sz w:val="24"/>
                          <w:szCs w:val="24"/>
                        </w:rPr>
                        <w:t xml:space="preserve">Testing Frameworks: Jasmine, </w:t>
                      </w:r>
                      <w:r w:rsidR="004F2CD6">
                        <w:rPr>
                          <w:sz w:val="24"/>
                          <w:szCs w:val="24"/>
                        </w:rPr>
                        <w:t>Jest</w:t>
                      </w:r>
                    </w:p>
                    <w:p w14:paraId="1FF36E96" w14:textId="700EFBFF" w:rsidR="00033C2E" w:rsidRDefault="000E26D3" w:rsidP="0088650D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0E26D3">
                        <w:rPr>
                          <w:sz w:val="24"/>
                          <w:szCs w:val="24"/>
                        </w:rPr>
                        <w:t>End to end testing</w:t>
                      </w:r>
                      <w:r w:rsidR="004F2CD6">
                        <w:rPr>
                          <w:sz w:val="24"/>
                          <w:szCs w:val="24"/>
                        </w:rPr>
                        <w:t xml:space="preserve">: </w:t>
                      </w:r>
                      <w:r w:rsidRPr="000E26D3">
                        <w:rPr>
                          <w:sz w:val="24"/>
                          <w:szCs w:val="24"/>
                        </w:rPr>
                        <w:t>Cypress Cucumber</w:t>
                      </w:r>
                      <w:r w:rsidR="001B43B4"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29C55806" w14:textId="3610ADB7" w:rsidR="003906C2" w:rsidRDefault="003906C2" w:rsidP="000E26D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  <w:r w:rsidRPr="003906C2">
                        <w:rPr>
                          <w:sz w:val="24"/>
                          <w:szCs w:val="24"/>
                        </w:rPr>
                        <w:t xml:space="preserve">CI/CD, Jenkins, </w:t>
                      </w:r>
                      <w:r w:rsidR="0048609A">
                        <w:rPr>
                          <w:sz w:val="24"/>
                          <w:szCs w:val="24"/>
                        </w:rPr>
                        <w:t>Azure</w:t>
                      </w:r>
                      <w:r w:rsidRPr="003906C2">
                        <w:rPr>
                          <w:sz w:val="24"/>
                          <w:szCs w:val="24"/>
                        </w:rPr>
                        <w:t>, Kubernetes, Docker</w:t>
                      </w:r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  <w:p w14:paraId="0E19D326" w14:textId="77777777" w:rsidR="00A03830" w:rsidRPr="000E26D3" w:rsidRDefault="00A03830" w:rsidP="00A03830">
                      <w:pPr>
                        <w:pStyle w:val="ListParagraph"/>
                        <w:shd w:val="clear" w:color="auto" w:fill="FFFFFF"/>
                        <w:spacing w:before="150"/>
                        <w:rPr>
                          <w:sz w:val="24"/>
                          <w:szCs w:val="24"/>
                        </w:rPr>
                      </w:pPr>
                    </w:p>
                    <w:p w14:paraId="3A898D8C" w14:textId="0CC0F7CD" w:rsidR="003D2DFA" w:rsidRPr="00D14EA6" w:rsidRDefault="003D2DFA" w:rsidP="003D2DFA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D14EA6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4A080010" w14:textId="77777777" w:rsidR="00A31A11" w:rsidRDefault="00A31A11" w:rsidP="00A31A1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FF7353D" w14:textId="77777777" w:rsidR="00A31A11" w:rsidRPr="00786E08" w:rsidRDefault="00A31A11" w:rsidP="00A31A1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1AD686C0" w14:textId="5EC5A8A8" w:rsidR="003D2DFA" w:rsidRPr="004F50DF" w:rsidRDefault="003D2DFA" w:rsidP="000E26D3">
                      <w:pPr>
                        <w:pStyle w:val="ListParagraph"/>
                        <w:rPr>
                          <w:sz w:val="24"/>
                          <w:szCs w:val="24"/>
                          <w:lang w:val="de-DE"/>
                        </w:rPr>
                      </w:pPr>
                      <w:r w:rsidRPr="004F50DF">
                        <w:rPr>
                          <w:sz w:val="24"/>
                          <w:szCs w:val="24"/>
                          <w:lang w:val="de-DE"/>
                        </w:rPr>
                        <w:t xml:space="preserve"> </w:t>
                      </w:r>
                    </w:p>
                    <w:p w14:paraId="102E9A16" w14:textId="77777777" w:rsidR="00DB69A6" w:rsidRPr="004F50DF" w:rsidRDefault="00DB69A6" w:rsidP="008F743B">
                      <w:pPr>
                        <w:pStyle w:val="ListParagraph"/>
                        <w:rPr>
                          <w:sz w:val="24"/>
                          <w:szCs w:val="24"/>
                          <w:lang w:val="de-DE"/>
                        </w:rPr>
                      </w:pPr>
                    </w:p>
                    <w:p w14:paraId="66DA0ACB" w14:textId="77777777" w:rsidR="00BD385E" w:rsidRPr="004F50DF" w:rsidRDefault="00BD385E" w:rsidP="00BD385E">
                      <w:pPr>
                        <w:rPr>
                          <w:lang w:val="de-D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73226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CF9BFBE" wp14:editId="7A084FEA">
                <wp:simplePos x="0" y="0"/>
                <wp:positionH relativeFrom="margin">
                  <wp:align>left</wp:align>
                </wp:positionH>
                <wp:positionV relativeFrom="page">
                  <wp:align>top</wp:align>
                </wp:positionV>
                <wp:extent cx="5885815" cy="187325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5815" cy="187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CDB6D" w14:textId="0527AEE7" w:rsidR="00D41082" w:rsidRPr="007C2C28" w:rsidRDefault="009A7619" w:rsidP="007C2C28">
                            <w:pPr>
                              <w:pStyle w:val="Title"/>
                              <w:jc w:val="center"/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 w:rsidRPr="002365DA">
                              <w:rPr>
                                <w:rFonts w:ascii="Arial Black" w:hAnsi="Arial Black" w:cs="Arial"/>
                                <w:color w:val="FFFFFF" w:themeColor="background1"/>
                                <w:sz w:val="56"/>
                                <w:szCs w:val="56"/>
                              </w:rPr>
                              <w:t>Sonali</w:t>
                            </w:r>
                            <w:r w:rsidR="00D41082" w:rsidRPr="007C2C28"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>Soni</w:t>
                            </w:r>
                          </w:p>
                          <w:p w14:paraId="500AE70C" w14:textId="67E4CAD4" w:rsidR="00D41082" w:rsidRDefault="00A5738D" w:rsidP="00A5738D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Phone : </w:t>
                            </w:r>
                            <w:r w:rsidR="004A45CC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+31 </w:t>
                            </w:r>
                            <w:r w:rsidR="0012604E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620725412</w:t>
                            </w:r>
                          </w:p>
                          <w:p w14:paraId="74F6EBCF" w14:textId="5EA7C650" w:rsidR="00F8136B" w:rsidRPr="00BC2792" w:rsidRDefault="00F8136B" w:rsidP="00F8136B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                                       Address: Utre</w:t>
                            </w:r>
                            <w:r w:rsidR="000C6921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c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</w:t>
                            </w:r>
                            <w:r w:rsidR="000C6921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t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,</w:t>
                            </w:r>
                            <w:r w:rsidR="000C6921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Netherlands</w:t>
                            </w:r>
                          </w:p>
                          <w:p w14:paraId="4D4E9A57" w14:textId="0E10868C" w:rsidR="00D41082" w:rsidRPr="003D2DFA" w:rsidRDefault="00A5738D" w:rsidP="00A5738D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E-mail :</w:t>
                            </w:r>
                            <w:r w:rsidR="00FC1B84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8" w:history="1">
                              <w:r w:rsidR="007A7C95" w:rsidRPr="00E44642">
                                <w:rPr>
                                  <w:rStyle w:val="Hyperlink"/>
                                  <w:sz w:val="28"/>
                                  <w:szCs w:val="28"/>
                                </w:rPr>
                                <w:t>sonalisoni246@gmail.com</w:t>
                              </w:r>
                            </w:hyperlink>
                          </w:p>
                          <w:p w14:paraId="5B83D36C" w14:textId="62AF69E9" w:rsidR="003D2DFA" w:rsidRPr="003D2DFA" w:rsidRDefault="00A5738D" w:rsidP="00A5738D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Linkedin :</w:t>
                            </w:r>
                            <w:r w:rsidR="00FC1B84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7C95" w:rsidRPr="007A7C95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ttps://www.linkedin.com/in/sonali</w:t>
                            </w:r>
                            <w:r w:rsidR="00FB5FFA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soni246</w:t>
                            </w:r>
                            <w:r w:rsidR="007A7C95" w:rsidRPr="007A7C95"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/</w:t>
                            </w:r>
                          </w:p>
                          <w:p w14:paraId="6B52AB93" w14:textId="77777777" w:rsidR="003D2DFA" w:rsidRPr="00BC2792" w:rsidRDefault="003D2DFA" w:rsidP="007C2C28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9BFBE" id="_x0000_s1028" type="#_x0000_t202" style="position:absolute;margin-left:0;margin-top:0;width:463.45pt;height:147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top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" filled="f" stroked="f">
                <v:textbox>
                  <w:txbxContent>
                    <w:p w14:paraId="6ACCDB6D" w14:textId="0527AEE7" w:rsidR="00D41082" w:rsidRPr="007C2C28" w:rsidRDefault="009A7619" w:rsidP="007C2C28">
                      <w:pPr>
                        <w:pStyle w:val="Title"/>
                        <w:jc w:val="center"/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</w:pPr>
                      <w:r w:rsidRPr="002365DA">
                        <w:rPr>
                          <w:rFonts w:ascii="Arial Black" w:hAnsi="Arial Black" w:cs="Arial"/>
                          <w:color w:val="FFFFFF" w:themeColor="background1"/>
                          <w:sz w:val="56"/>
                          <w:szCs w:val="56"/>
                        </w:rPr>
                        <w:t>Sonali</w:t>
                      </w:r>
                      <w:r w:rsidR="00D41082" w:rsidRPr="007C2C28"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>Soni</w:t>
                      </w:r>
                    </w:p>
                    <w:p w14:paraId="500AE70C" w14:textId="67E4CAD4" w:rsidR="00D41082" w:rsidRDefault="00A5738D" w:rsidP="00A5738D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Phone : </w:t>
                      </w:r>
                      <w:r w:rsidR="004A45CC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+31 </w:t>
                      </w:r>
                      <w:r w:rsidR="0012604E">
                        <w:rPr>
                          <w:color w:val="FFFFFF" w:themeColor="background1"/>
                          <w:sz w:val="28"/>
                          <w:szCs w:val="28"/>
                        </w:rPr>
                        <w:t>620725412</w:t>
                      </w:r>
                    </w:p>
                    <w:p w14:paraId="74F6EBCF" w14:textId="5EA7C650" w:rsidR="00F8136B" w:rsidRPr="00BC2792" w:rsidRDefault="00F8136B" w:rsidP="00F8136B">
                      <w:pPr>
                        <w:pStyle w:val="NoSpacing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                                       Address: Utre</w:t>
                      </w:r>
                      <w:r w:rsidR="000C6921">
                        <w:rPr>
                          <w:color w:val="FFFFFF" w:themeColor="background1"/>
                          <w:sz w:val="28"/>
                          <w:szCs w:val="28"/>
                        </w:rPr>
                        <w:t>c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h</w:t>
                      </w:r>
                      <w:r w:rsidR="000C6921">
                        <w:rPr>
                          <w:color w:val="FFFFFF" w:themeColor="background1"/>
                          <w:sz w:val="28"/>
                          <w:szCs w:val="28"/>
                        </w:rPr>
                        <w:t>t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,</w:t>
                      </w:r>
                      <w:r w:rsidR="000C6921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Netherlands</w:t>
                      </w:r>
                    </w:p>
                    <w:p w14:paraId="4D4E9A57" w14:textId="0E10868C" w:rsidR="00D41082" w:rsidRPr="003D2DFA" w:rsidRDefault="00A5738D" w:rsidP="00A5738D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E-mail :</w:t>
                      </w:r>
                      <w:r w:rsidR="00FC1B84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hyperlink r:id="rId9" w:history="1">
                        <w:r w:rsidR="007A7C95" w:rsidRPr="00E44642">
                          <w:rPr>
                            <w:rStyle w:val="Hyperlink"/>
                            <w:sz w:val="28"/>
                            <w:szCs w:val="28"/>
                          </w:rPr>
                          <w:t>sonalisoni246@gmail.com</w:t>
                        </w:r>
                      </w:hyperlink>
                    </w:p>
                    <w:p w14:paraId="5B83D36C" w14:textId="62AF69E9" w:rsidR="003D2DFA" w:rsidRPr="003D2DFA" w:rsidRDefault="00A5738D" w:rsidP="00A5738D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Linkedin :</w:t>
                      </w:r>
                      <w:r w:rsidR="00FC1B84">
                        <w:rPr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7A7C95" w:rsidRPr="007A7C95">
                        <w:rPr>
                          <w:color w:val="FFFFFF" w:themeColor="background1"/>
                          <w:sz w:val="28"/>
                          <w:szCs w:val="28"/>
                        </w:rPr>
                        <w:t>https://www.linkedin.com/in/sonali</w:t>
                      </w:r>
                      <w:r w:rsidR="00FB5FFA">
                        <w:rPr>
                          <w:color w:val="FFFFFF" w:themeColor="background1"/>
                          <w:sz w:val="28"/>
                          <w:szCs w:val="28"/>
                        </w:rPr>
                        <w:t>soni246</w:t>
                      </w:r>
                      <w:r w:rsidR="007A7C95" w:rsidRPr="007A7C95">
                        <w:rPr>
                          <w:color w:val="FFFFFF" w:themeColor="background1"/>
                          <w:sz w:val="28"/>
                          <w:szCs w:val="28"/>
                        </w:rPr>
                        <w:t>/</w:t>
                      </w:r>
                    </w:p>
                    <w:p w14:paraId="6B52AB93" w14:textId="77777777" w:rsidR="003D2DFA" w:rsidRPr="00BC2792" w:rsidRDefault="003D2DFA" w:rsidP="007C2C28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77322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1440E012" wp14:editId="487C033A">
                <wp:simplePos x="0" y="0"/>
                <wp:positionH relativeFrom="page">
                  <wp:align>left</wp:align>
                </wp:positionH>
                <wp:positionV relativeFrom="paragraph">
                  <wp:posOffset>-543560</wp:posOffset>
                </wp:positionV>
                <wp:extent cx="7772400" cy="1971675"/>
                <wp:effectExtent l="0" t="0" r="0" b="9525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9716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E24984" id="Prostokąt 3" o:spid="_x0000_s1026" style="position:absolute;margin-left:0;margin-top:-42.8pt;width:612pt;height:155.25pt;z-index:-2516541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" fillcolor="#323e4f [2415]" stroked="f" strokeweight="1pt">
                <w10:wrap anchorx="page"/>
              </v:rect>
            </w:pict>
          </mc:Fallback>
        </mc:AlternateContent>
      </w:r>
      <w:r w:rsidR="0013677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7009FD" wp14:editId="6B624BD4">
                <wp:simplePos x="0" y="0"/>
                <wp:positionH relativeFrom="column">
                  <wp:posOffset>-667385</wp:posOffset>
                </wp:positionH>
                <wp:positionV relativeFrom="paragraph">
                  <wp:posOffset>1409065</wp:posOffset>
                </wp:positionV>
                <wp:extent cx="4785995" cy="1433195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5995" cy="14331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6DDC2D" w14:textId="626D39D5" w:rsidR="009F0511" w:rsidRPr="00317761" w:rsidRDefault="009C22EC" w:rsidP="009C22EC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9C22EC">
                              <w:rPr>
                                <w:sz w:val="22"/>
                                <w:szCs w:val="22"/>
                              </w:rPr>
                              <w:t>Result-driven Senior Angular Developer with over 8 years of hands-on experience leading and contributing to the development process.Skilled in guiding development processes and making sound architectural decisions. A continuous learner, I stay abreast of emerging trends in software development, consistently offering innovative solutions to elevate digital platforms. With a commitment to excellence and a strategic mindset, I am well-equipped to contribute effectively in diverse and dynamic work environ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009FD" id="_x0000_s1029" type="#_x0000_t202" style="position:absolute;margin-left:-52.55pt;margin-top:110.95pt;width:376.85pt;height:112.8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" filled="f" stroked="f">
                <v:textbox>
                  <w:txbxContent>
                    <w:p w14:paraId="386DDC2D" w14:textId="626D39D5" w:rsidR="009F0511" w:rsidRPr="00317761" w:rsidRDefault="009C22EC" w:rsidP="009C22EC">
                      <w:pPr>
                        <w:rPr>
                          <w:sz w:val="12"/>
                          <w:szCs w:val="12"/>
                        </w:rPr>
                      </w:pPr>
                      <w:r w:rsidRPr="009C22EC">
                        <w:rPr>
                          <w:sz w:val="22"/>
                          <w:szCs w:val="22"/>
                        </w:rPr>
                        <w:t>Result-driven Senior Angular Developer with over 8 years of hands-on experience leading and contributing to the development process.Skilled in guiding development processes and making sound architectural decisions. A continuous learner, I stay abreast of emerging trends in software development, consistently offering innovative solutions to elevate digital platforms. With a commitment to excellence and a strategic mindset, I am well-equipped to contribute effectively in diverse and dynamic work environmen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18D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CA419DD" wp14:editId="53564787">
                <wp:simplePos x="0" y="0"/>
                <wp:positionH relativeFrom="column">
                  <wp:posOffset>4015740</wp:posOffset>
                </wp:positionH>
                <wp:positionV relativeFrom="paragraph">
                  <wp:posOffset>1454785</wp:posOffset>
                </wp:positionV>
                <wp:extent cx="2476500" cy="1385570"/>
                <wp:effectExtent l="0" t="0" r="0" b="508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1385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7FF62" w14:textId="2E6DF254" w:rsidR="007C2C28" w:rsidRDefault="00A5738D" w:rsidP="00A5738D">
                            <w:pPr>
                              <w:jc w:val="center"/>
                            </w:pPr>
                            <w:r w:rsidRPr="00A5738D"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739BCF2C" wp14:editId="49DCC710">
                                  <wp:extent cx="944996" cy="1303020"/>
                                  <wp:effectExtent l="0" t="0" r="7620" b="0"/>
                                  <wp:docPr id="1632551608" name="Picture 16325516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ture 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44996" cy="13030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419DD" id="_x0000_s1030" type="#_x0000_t202" style="position:absolute;margin-left:316.2pt;margin-top:114.55pt;width:195pt;height:109.1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" filled="f" stroked="f">
                <v:textbox>
                  <w:txbxContent>
                    <w:p w14:paraId="66B7FF62" w14:textId="2E6DF254" w:rsidR="007C2C28" w:rsidRDefault="00A5738D" w:rsidP="00A5738D">
                      <w:pPr>
                        <w:jc w:val="center"/>
                      </w:pPr>
                      <w:r w:rsidRPr="00A5738D"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739BCF2C" wp14:editId="49DCC710">
                            <wp:extent cx="944996" cy="1303020"/>
                            <wp:effectExtent l="0" t="0" r="7620" b="0"/>
                            <wp:docPr id="1632551608" name="Picture 16325516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Picture 1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44996" cy="13030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B69A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90A4BBC" wp14:editId="0B0829A4">
                <wp:simplePos x="0" y="0"/>
                <wp:positionH relativeFrom="column">
                  <wp:posOffset>4044315</wp:posOffset>
                </wp:positionH>
                <wp:positionV relativeFrom="paragraph">
                  <wp:posOffset>2850515</wp:posOffset>
                </wp:positionV>
                <wp:extent cx="0" cy="6772275"/>
                <wp:effectExtent l="0" t="0" r="19050" b="28575"/>
                <wp:wrapNone/>
                <wp:docPr id="7" name="Łącznik prosty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7722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2D3EFE2C" id="Łącznik prosty 7" o:spid="_x0000_s1026" style="position:absolute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8.45pt,224.45pt" to="318.45pt,7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" strokecolor="#44546a [3215]" strokeweight=".5pt">
                <v:stroke joinstyle="miter"/>
              </v:line>
            </w:pict>
          </mc:Fallback>
        </mc:AlternateContent>
      </w:r>
      <w:r w:rsidR="00DB69A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3230D9" wp14:editId="4788DE7B">
                <wp:simplePos x="0" y="0"/>
                <wp:positionH relativeFrom="column">
                  <wp:posOffset>-136525</wp:posOffset>
                </wp:positionH>
                <wp:positionV relativeFrom="paragraph">
                  <wp:posOffset>2850515</wp:posOffset>
                </wp:positionV>
                <wp:extent cx="6515100" cy="0"/>
                <wp:effectExtent l="0" t="0" r="19050" b="19050"/>
                <wp:wrapNone/>
                <wp:docPr id="6" name="Łącznik prosty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du="http://schemas.microsoft.com/office/word/2023/wordml/word16du">
            <w:pict>
              <v:line w14:anchorId="3A970F40" id="Łącznik prosty 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75pt,224.45pt" to="502.25pt,2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" strokecolor="#44546a [3215]" strokeweight=".5pt">
                <v:stroke joinstyle="miter"/>
              </v:line>
            </w:pict>
          </mc:Fallback>
        </mc:AlternateContent>
      </w:r>
      <w:r w:rsidR="006E687D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68CBF2DE" wp14:editId="5FBDD012">
                <wp:simplePos x="0" y="0"/>
                <wp:positionH relativeFrom="column">
                  <wp:posOffset>4387215</wp:posOffset>
                </wp:positionH>
                <wp:positionV relativeFrom="paragraph">
                  <wp:posOffset>1564640</wp:posOffset>
                </wp:positionV>
                <wp:extent cx="2076450" cy="1190625"/>
                <wp:effectExtent l="0" t="0" r="0" b="0"/>
                <wp:wrapSquare wrapText="bothSides"/>
                <wp:docPr id="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190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25438F" w14:textId="77777777" w:rsidR="006E687D" w:rsidRDefault="006E687D" w:rsidP="006E68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BF2DE" id="_x0000_s1031" type="#_x0000_t202" style="position:absolute;margin-left:345.45pt;margin-top:123.2pt;width:163.5pt;height:93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" filled="f" stroked="f">
                <v:textbox>
                  <w:txbxContent>
                    <w:p w14:paraId="4E25438F" w14:textId="77777777" w:rsidR="006E687D" w:rsidRDefault="006E687D" w:rsidP="006E687D"/>
                  </w:txbxContent>
                </v:textbox>
                <w10:wrap type="square"/>
              </v:shape>
            </w:pict>
          </mc:Fallback>
        </mc:AlternateContent>
      </w:r>
    </w:p>
    <w:p w14:paraId="059BCC2D" w14:textId="29150DBE" w:rsidR="003D2DFA" w:rsidRPr="00D41082" w:rsidRDefault="007440C8" w:rsidP="000A4EA6">
      <w:pPr>
        <w:spacing w:after="0" w:line="240" w:lineRule="auto"/>
        <w:ind w:left="1069"/>
        <w:textAlignment w:val="baseline"/>
      </w:pPr>
      <w:r>
        <w:rPr>
          <w:noProof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B9529E0" wp14:editId="411B5903">
                <wp:simplePos x="0" y="0"/>
                <wp:positionH relativeFrom="column">
                  <wp:posOffset>4132238</wp:posOffset>
                </wp:positionH>
                <wp:positionV relativeFrom="paragraph">
                  <wp:posOffset>488</wp:posOffset>
                </wp:positionV>
                <wp:extent cx="2324100" cy="7849333"/>
                <wp:effectExtent l="0" t="0" r="0" b="0"/>
                <wp:wrapSquare wrapText="bothSides"/>
                <wp:docPr id="1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784933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DE91C" w14:textId="61EF3050" w:rsidR="0014267D" w:rsidRPr="0020511C" w:rsidRDefault="0014267D" w:rsidP="0014267D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>
                              <w:t>Languages</w:t>
                            </w:r>
                            <w:r w:rsidR="00244498">
                              <w:t xml:space="preserve"> &amp; Frameworks</w:t>
                            </w:r>
                          </w:p>
                          <w:p w14:paraId="19AA6115" w14:textId="12C1923F" w:rsidR="0014267D" w:rsidRDefault="00A2755C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ngular</w:t>
                            </w:r>
                          </w:p>
                          <w:p w14:paraId="04548945" w14:textId="7841BE63" w:rsidR="00395DEE" w:rsidRPr="00215E47" w:rsidRDefault="00046896" w:rsidP="00215E47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Angular material</w:t>
                            </w:r>
                          </w:p>
                          <w:p w14:paraId="1A2F52B0" w14:textId="477AC9EB" w:rsidR="0014267D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14267D">
                              <w:rPr>
                                <w:sz w:val="24"/>
                                <w:szCs w:val="24"/>
                              </w:rPr>
                              <w:t>Javascript</w:t>
                            </w:r>
                          </w:p>
                          <w:p w14:paraId="07334E57" w14:textId="0F4CB301" w:rsidR="00B25148" w:rsidRDefault="00A2755C" w:rsidP="007958A6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ypescript</w:t>
                            </w:r>
                          </w:p>
                          <w:p w14:paraId="2E27C4AD" w14:textId="2CEFA3C1" w:rsidR="00244498" w:rsidRDefault="00244498" w:rsidP="00A2755C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NPM</w:t>
                            </w:r>
                          </w:p>
                          <w:p w14:paraId="15A2FD59" w14:textId="264EC7B2" w:rsidR="00BF402D" w:rsidRPr="00A2755C" w:rsidRDefault="00BF402D" w:rsidP="00A2755C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jQuery</w:t>
                            </w:r>
                          </w:p>
                          <w:p w14:paraId="2483F7A4" w14:textId="77777777" w:rsidR="0014267D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14267D">
                              <w:rPr>
                                <w:sz w:val="24"/>
                                <w:szCs w:val="24"/>
                              </w:rPr>
                              <w:t>HTML</w:t>
                            </w:r>
                          </w:p>
                          <w:p w14:paraId="103EB007" w14:textId="2C1A8933" w:rsidR="007D1C64" w:rsidRPr="007D1C64" w:rsidRDefault="007D1C64" w:rsidP="007D1C64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iga UI</w:t>
                            </w:r>
                          </w:p>
                          <w:p w14:paraId="75C00FEA" w14:textId="55A0CC6B" w:rsidR="0014267D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14267D">
                              <w:rPr>
                                <w:sz w:val="24"/>
                                <w:szCs w:val="24"/>
                              </w:rPr>
                              <w:t>CSS</w:t>
                            </w:r>
                          </w:p>
                          <w:p w14:paraId="307FB8D1" w14:textId="7328EDF9" w:rsidR="005D39A9" w:rsidRDefault="005D39A9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ilwind CSS</w:t>
                            </w:r>
                          </w:p>
                          <w:p w14:paraId="14CEFD37" w14:textId="4B9E6B62" w:rsidR="00046896" w:rsidRDefault="00046896" w:rsidP="0014267D">
                            <w:pPr>
                              <w:pStyle w:val="NoSpacing"/>
                              <w:numPr>
                                <w:ilvl w:val="0"/>
                                <w:numId w:val="9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Bootstrap</w:t>
                            </w:r>
                          </w:p>
                          <w:p w14:paraId="0E5AB993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C7C0F93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6CD03D3" w14:textId="77777777" w:rsidR="000B4341" w:rsidRPr="0020511C" w:rsidRDefault="000B4341" w:rsidP="000B4341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ducation</w:t>
                            </w:r>
                          </w:p>
                          <w:p w14:paraId="021873D9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0C2169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achelor of Engineering (B.E.)</w:t>
                            </w: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Electronics and Communications</w:t>
                            </w:r>
                            <w:r w:rsidRPr="00786E0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7F20F62A" w14:textId="77777777" w:rsidR="000B4341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(</w:t>
                            </w:r>
                            <w:r w:rsidRPr="006F135E">
                              <w:rPr>
                                <w:sz w:val="24"/>
                                <w:szCs w:val="24"/>
                              </w:rPr>
                              <w:t>Shri Vaishnav Vidyapeeth Vishwavidyalaya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, Indore, Madhya Pradesh, India)</w:t>
                            </w:r>
                          </w:p>
                          <w:p w14:paraId="2E909B27" w14:textId="77777777" w:rsidR="000B4341" w:rsidRDefault="000B4341" w:rsidP="000B4341">
                            <w:pPr>
                              <w:pStyle w:val="Heading3"/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2011-2015</w:t>
                            </w:r>
                          </w:p>
                          <w:p w14:paraId="670A0775" w14:textId="77777777" w:rsidR="000B4341" w:rsidRPr="0014267D" w:rsidRDefault="000B4341" w:rsidP="000B434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42F6CD5" w14:textId="77777777" w:rsidR="0014267D" w:rsidRPr="00A31A11" w:rsidRDefault="0014267D" w:rsidP="0014267D">
                            <w:pPr>
                              <w:pStyle w:val="NoSpacing"/>
                              <w:ind w:left="36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0A6F05B8" w14:textId="77777777" w:rsidR="0014267D" w:rsidRPr="0020511C" w:rsidRDefault="008E3C39" w:rsidP="0014267D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chievement’s</w:t>
                            </w:r>
                          </w:p>
                          <w:p w14:paraId="603B0B41" w14:textId="25C6EFBA" w:rsidR="0014267D" w:rsidRDefault="0014267D" w:rsidP="001426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Best employee award for 3 consecutive years in TCS</w:t>
                            </w:r>
                            <w:r w:rsidR="008C3DFF">
                              <w:rPr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2A56CDDD" w14:textId="77777777" w:rsidR="00725A5B" w:rsidRPr="00540B86" w:rsidRDefault="00725A5B" w:rsidP="001426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hd w:val="clear" w:color="auto" w:fill="FFFFFF"/>
                              </w:rPr>
                              <w:t xml:space="preserve">Trend setter award for new innovations. </w:t>
                            </w:r>
                          </w:p>
                          <w:p w14:paraId="5F244F8E" w14:textId="77777777" w:rsidR="00540B86" w:rsidRPr="0014267D" w:rsidRDefault="00540B86" w:rsidP="0014267D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hd w:val="clear" w:color="auto" w:fill="FFFFFF"/>
                              </w:rPr>
                              <w:t>Critical Resource Project Award.</w:t>
                            </w:r>
                          </w:p>
                          <w:p w14:paraId="0F0CE43D" w14:textId="77777777" w:rsidR="0014267D" w:rsidRPr="00A31A11" w:rsidRDefault="0014267D" w:rsidP="0014267D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529E0" id="_x0000_s1032" type="#_x0000_t202" style="position:absolute;left:0;text-align:left;margin-left:325.35pt;margin-top:.05pt;width:183pt;height:618.0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" filled="f" stroked="f">
                <v:textbox>
                  <w:txbxContent>
                    <w:p w14:paraId="4F4DE91C" w14:textId="61EF3050" w:rsidR="0014267D" w:rsidRPr="0020511C" w:rsidRDefault="0014267D" w:rsidP="0014267D">
                      <w:pPr>
                        <w:pStyle w:val="Heading3"/>
                        <w:rPr>
                          <w:lang w:val="en-US"/>
                        </w:rPr>
                      </w:pPr>
                      <w:r>
                        <w:t>Languages</w:t>
                      </w:r>
                      <w:r w:rsidR="00244498">
                        <w:t xml:space="preserve"> </w:t>
                      </w:r>
                      <w:r w:rsidR="00244498">
                        <w:t>&amp; Frameworks</w:t>
                      </w:r>
                    </w:p>
                    <w:p w14:paraId="19AA6115" w14:textId="12C1923F" w:rsidR="0014267D" w:rsidRDefault="00A2755C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ngular</w:t>
                      </w:r>
                    </w:p>
                    <w:p w14:paraId="04548945" w14:textId="7841BE63" w:rsidR="00395DEE" w:rsidRPr="00215E47" w:rsidRDefault="00046896" w:rsidP="00215E47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Angular material</w:t>
                      </w:r>
                    </w:p>
                    <w:p w14:paraId="1A2F52B0" w14:textId="477AC9EB" w:rsidR="0014267D" w:rsidRDefault="0014267D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14267D">
                        <w:rPr>
                          <w:sz w:val="24"/>
                          <w:szCs w:val="24"/>
                        </w:rPr>
                        <w:t>Javascript</w:t>
                      </w:r>
                    </w:p>
                    <w:p w14:paraId="07334E57" w14:textId="0F4CB301" w:rsidR="00B25148" w:rsidRDefault="00A2755C" w:rsidP="007958A6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ypescript</w:t>
                      </w:r>
                    </w:p>
                    <w:p w14:paraId="2E27C4AD" w14:textId="2CEFA3C1" w:rsidR="00244498" w:rsidRDefault="00244498" w:rsidP="00A2755C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NPM</w:t>
                      </w:r>
                    </w:p>
                    <w:p w14:paraId="15A2FD59" w14:textId="264EC7B2" w:rsidR="00BF402D" w:rsidRPr="00A2755C" w:rsidRDefault="00BF402D" w:rsidP="00A2755C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jQuery</w:t>
                      </w:r>
                    </w:p>
                    <w:p w14:paraId="2483F7A4" w14:textId="77777777" w:rsidR="0014267D" w:rsidRDefault="0014267D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14267D">
                        <w:rPr>
                          <w:sz w:val="24"/>
                          <w:szCs w:val="24"/>
                        </w:rPr>
                        <w:t>HTML</w:t>
                      </w:r>
                    </w:p>
                    <w:p w14:paraId="103EB007" w14:textId="2C1A8933" w:rsidR="007D1C64" w:rsidRPr="007D1C64" w:rsidRDefault="007D1C64" w:rsidP="007D1C64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iga UI</w:t>
                      </w:r>
                    </w:p>
                    <w:p w14:paraId="75C00FEA" w14:textId="55A0CC6B" w:rsidR="0014267D" w:rsidRDefault="0014267D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 w:rsidRPr="0014267D">
                        <w:rPr>
                          <w:sz w:val="24"/>
                          <w:szCs w:val="24"/>
                        </w:rPr>
                        <w:t>CSS</w:t>
                      </w:r>
                    </w:p>
                    <w:p w14:paraId="307FB8D1" w14:textId="7328EDF9" w:rsidR="005D39A9" w:rsidRDefault="005D39A9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ilwind CSS</w:t>
                      </w:r>
                    </w:p>
                    <w:p w14:paraId="14CEFD37" w14:textId="4B9E6B62" w:rsidR="00046896" w:rsidRDefault="00046896" w:rsidP="0014267D">
                      <w:pPr>
                        <w:pStyle w:val="NoSpacing"/>
                        <w:numPr>
                          <w:ilvl w:val="0"/>
                          <w:numId w:val="9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Bootstrap</w:t>
                      </w:r>
                    </w:p>
                    <w:p w14:paraId="0E5AB993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C7C0F93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06CD03D3" w14:textId="77777777" w:rsidR="000B4341" w:rsidRPr="0020511C" w:rsidRDefault="000B4341" w:rsidP="000B4341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ducation</w:t>
                      </w:r>
                    </w:p>
                    <w:p w14:paraId="021873D9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0C2169">
                        <w:rPr>
                          <w:b/>
                          <w:bCs/>
                          <w:sz w:val="24"/>
                          <w:szCs w:val="24"/>
                        </w:rPr>
                        <w:t>Bachelor of Engineering (B.E.)</w:t>
                      </w: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 Electronics and Communications</w:t>
                      </w:r>
                      <w:r w:rsidRPr="00786E08">
                        <w:rPr>
                          <w:sz w:val="24"/>
                          <w:szCs w:val="24"/>
                        </w:rPr>
                        <w:t xml:space="preserve"> </w:t>
                      </w:r>
                    </w:p>
                    <w:p w14:paraId="7F20F62A" w14:textId="77777777" w:rsidR="000B4341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(</w:t>
                      </w:r>
                      <w:r w:rsidRPr="006F135E">
                        <w:rPr>
                          <w:sz w:val="24"/>
                          <w:szCs w:val="24"/>
                        </w:rPr>
                        <w:t>Shri Vaishnav Vidyapeeth Vishwavidyalaya</w:t>
                      </w:r>
                      <w:r>
                        <w:rPr>
                          <w:sz w:val="24"/>
                          <w:szCs w:val="24"/>
                        </w:rPr>
                        <w:t>, Indore, Madhya Pradesh, India)</w:t>
                      </w:r>
                    </w:p>
                    <w:p w14:paraId="2E909B27" w14:textId="77777777" w:rsidR="000B4341" w:rsidRDefault="000B4341" w:rsidP="000B4341">
                      <w:pPr>
                        <w:pStyle w:val="Heading3"/>
                      </w:pPr>
                      <w:r>
                        <w:rPr>
                          <w:sz w:val="24"/>
                          <w:szCs w:val="24"/>
                        </w:rPr>
                        <w:t>2011-2015</w:t>
                      </w:r>
                    </w:p>
                    <w:p w14:paraId="670A0775" w14:textId="77777777" w:rsidR="000B4341" w:rsidRPr="0014267D" w:rsidRDefault="000B4341" w:rsidP="000B434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642F6CD5" w14:textId="77777777" w:rsidR="0014267D" w:rsidRPr="00A31A11" w:rsidRDefault="0014267D" w:rsidP="0014267D">
                      <w:pPr>
                        <w:pStyle w:val="NoSpacing"/>
                        <w:ind w:left="360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0A6F05B8" w14:textId="77777777" w:rsidR="0014267D" w:rsidRPr="0020511C" w:rsidRDefault="008E3C39" w:rsidP="0014267D">
                      <w:pPr>
                        <w:pStyle w:val="Heading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chievement’s</w:t>
                      </w:r>
                    </w:p>
                    <w:p w14:paraId="603B0B41" w14:textId="25C6EFBA" w:rsidR="0014267D" w:rsidRDefault="0014267D" w:rsidP="001426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Best employee award for 3 consecutive years in TCS</w:t>
                      </w:r>
                      <w:r w:rsidR="008C3DFF">
                        <w:rPr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2A56CDDD" w14:textId="77777777" w:rsidR="00725A5B" w:rsidRPr="00540B86" w:rsidRDefault="00725A5B" w:rsidP="001426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Segoe UI" w:hAnsi="Segoe UI" w:cs="Segoe UI"/>
                          <w:shd w:val="clear" w:color="auto" w:fill="FFFFFF"/>
                        </w:rPr>
                        <w:t xml:space="preserve">Trend setter award for new innovations. </w:t>
                      </w:r>
                    </w:p>
                    <w:p w14:paraId="5F244F8E" w14:textId="77777777" w:rsidR="00540B86" w:rsidRPr="0014267D" w:rsidRDefault="00540B86" w:rsidP="0014267D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Segoe UI" w:hAnsi="Segoe UI" w:cs="Segoe UI"/>
                          <w:shd w:val="clear" w:color="auto" w:fill="FFFFFF"/>
                        </w:rPr>
                        <w:t>Critical Resource Project Award.</w:t>
                      </w:r>
                    </w:p>
                    <w:p w14:paraId="0F0CE43D" w14:textId="77777777" w:rsidR="0014267D" w:rsidRPr="00A31A11" w:rsidRDefault="0014267D" w:rsidP="0014267D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E75CA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FFD9F5E" wp14:editId="0566059A">
                <wp:simplePos x="0" y="0"/>
                <wp:positionH relativeFrom="column">
                  <wp:posOffset>-622935</wp:posOffset>
                </wp:positionH>
                <wp:positionV relativeFrom="paragraph">
                  <wp:posOffset>0</wp:posOffset>
                </wp:positionV>
                <wp:extent cx="4616450" cy="9836150"/>
                <wp:effectExtent l="0" t="0" r="0" b="0"/>
                <wp:wrapSquare wrapText="bothSides"/>
                <wp:docPr id="1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6450" cy="98361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6B0181" w14:textId="77777777" w:rsidR="0014267D" w:rsidRDefault="0014267D" w:rsidP="0014267D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xperience</w:t>
                            </w:r>
                          </w:p>
                          <w:p w14:paraId="1F221704" w14:textId="1D296301" w:rsidR="00A313D9" w:rsidRDefault="00A313D9" w:rsidP="00A313D9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Cs/>
                                <w:sz w:val="24"/>
                                <w:szCs w:val="24"/>
                                <w:lang w:val="en-US"/>
                              </w:rPr>
                              <w:t>Consultant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-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November 2019 </w:t>
                            </w:r>
                            <w:r w:rsidR="00AC17B9">
                              <w:rPr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September 2021</w:t>
                            </w:r>
                          </w:p>
                          <w:p w14:paraId="79D9B75C" w14:textId="77777777" w:rsidR="00A313D9" w:rsidRDefault="00A313D9" w:rsidP="00A313D9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Capgemini Technology Services India Ltd,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India</w:t>
                            </w:r>
                          </w:p>
                          <w:p w14:paraId="04E91F53" w14:textId="77777777" w:rsidR="00827F96" w:rsidRPr="007F3F32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Enhanced application performance by Angular 6 Component based development in view of future Angular framework transitions.</w:t>
                            </w:r>
                          </w:p>
                          <w:p w14:paraId="7E635A56" w14:textId="77777777" w:rsidR="00827F96" w:rsidRPr="007F3F32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Experience with creating custom directives, decorators, and services to interface.</w:t>
                            </w:r>
                          </w:p>
                          <w:p w14:paraId="448D955F" w14:textId="77777777" w:rsidR="00827F96" w:rsidRPr="007F3F32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Implemented Angular Router to enable navigation from one view to the next as customer performs application tasks.</w:t>
                            </w:r>
                          </w:p>
                          <w:p w14:paraId="06A8285E" w14:textId="77777777" w:rsidR="00827F96" w:rsidRPr="007F3F32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Used AJAX, JSON to send request to the server to check the functionality of the websites and for storing and exchanging information between browsers and servers.</w:t>
                            </w:r>
                          </w:p>
                          <w:p w14:paraId="7C21633B" w14:textId="77777777" w:rsidR="00827F96" w:rsidRPr="007F3F32" w:rsidRDefault="00827F96" w:rsidP="00827F96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Worked on GIT as a version control. Utilized NPM scripts for build and test environments.</w:t>
                            </w:r>
                          </w:p>
                          <w:p w14:paraId="76F4ADCB" w14:textId="21A64406" w:rsidR="00430DB4" w:rsidRPr="007F3F32" w:rsidRDefault="00827F96" w:rsidP="00430DB4">
                            <w:pPr>
                              <w:numPr>
                                <w:ilvl w:val="0"/>
                                <w:numId w:val="29"/>
                              </w:numPr>
                              <w:shd w:val="clear" w:color="auto" w:fill="FFFFFF"/>
                              <w:spacing w:before="100" w:beforeAutospacing="1" w:after="100" w:afterAutospacing="1" w:line="240" w:lineRule="auto"/>
                              <w:rPr>
                                <w:rFonts w:ascii="Helvetica" w:eastAsia="Times New Roman" w:hAnsi="Helvetica" w:cs="Helvetica"/>
                                <w:lang w:val="en-IN"/>
                              </w:rPr>
                            </w:pPr>
                            <w:r w:rsidRPr="007F3F32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Designed and developed the application using Agile Scrum methodology by breaking down the project to several sprints</w:t>
                            </w:r>
                            <w:r w:rsidRPr="007F3F32">
                              <w:rPr>
                                <w:rFonts w:ascii="Helvetica" w:eastAsia="Times New Roman" w:hAnsi="Helvetica" w:cs="Helvetica"/>
                                <w:lang w:val="en-IN"/>
                              </w:rPr>
                              <w:t>.</w:t>
                            </w:r>
                          </w:p>
                          <w:p w14:paraId="2243DAED" w14:textId="77777777" w:rsidR="00CC0230" w:rsidRPr="00CC0230" w:rsidRDefault="00CC0230" w:rsidP="00CC0230">
                            <w:pPr>
                              <w:spacing w:after="0" w:line="240" w:lineRule="auto"/>
                              <w:textAlignment w:val="baseline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03276EA" w14:textId="7A5B7067" w:rsidR="007027BF" w:rsidRDefault="0013403B" w:rsidP="0013403B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827F96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System Engineer</w:t>
                            </w:r>
                            <w:r w:rsidR="00A03724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E85FAB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-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September</w:t>
                            </w:r>
                            <w:r w:rsidR="00E85FA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201</w:t>
                            </w:r>
                            <w:r w:rsidR="002D54DB">
                              <w:rPr>
                                <w:sz w:val="24"/>
                                <w:szCs w:val="24"/>
                                <w:lang w:val="en-US"/>
                              </w:rPr>
                              <w:t>5</w:t>
                            </w:r>
                            <w:r w:rsidR="007027BF"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C17B9">
                              <w:rPr>
                                <w:sz w:val="24"/>
                                <w:szCs w:val="24"/>
                                <w:lang w:val="en-US"/>
                              </w:rPr>
                              <w:t>-</w:t>
                            </w:r>
                            <w:r w:rsidR="007027BF"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D83B48">
                              <w:rPr>
                                <w:sz w:val="24"/>
                                <w:szCs w:val="24"/>
                                <w:lang w:val="en-US"/>
                              </w:rPr>
                              <w:t>October</w:t>
                            </w:r>
                            <w:r w:rsidR="00E85FA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A03724">
                              <w:rPr>
                                <w:sz w:val="24"/>
                                <w:szCs w:val="24"/>
                                <w:lang w:val="en-US"/>
                              </w:rPr>
                              <w:t>2019</w:t>
                            </w:r>
                          </w:p>
                          <w:p w14:paraId="4B08A70E" w14:textId="4AD6FC90" w:rsidR="005E1387" w:rsidRDefault="007027BF" w:rsidP="005E1387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5E1387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T</w:t>
                            </w:r>
                            <w:r w:rsidR="009B2DE6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ata Consultancy Services (TCS)</w:t>
                            </w:r>
                            <w:r w:rsidR="005E1387" w:rsidRPr="00786E08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,</w:t>
                            </w:r>
                            <w:r w:rsidR="005E1387"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5E1387" w:rsidRPr="003D2DFA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India</w:t>
                            </w:r>
                          </w:p>
                          <w:p w14:paraId="25FD98D5" w14:textId="77777777" w:rsidR="007027BF" w:rsidRPr="00786E08" w:rsidRDefault="007027BF" w:rsidP="005E1387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8CDA777" w14:textId="43CCC306" w:rsidR="0049087B" w:rsidRPr="00011224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Built web pages that are more user-interactive using ES6, Typescript and Angular</w:t>
                            </w:r>
                            <w:r w:rsidR="00970DCE"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6.</w:t>
                            </w:r>
                          </w:p>
                          <w:p w14:paraId="249E344F" w14:textId="053820CF" w:rsidR="0049087B" w:rsidRPr="00011224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Involved in design and development using HTML5, CSS3</w:t>
                            </w:r>
                            <w:r w:rsidR="005259B2"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and Bootstrap</w:t>
                            </w:r>
                            <w:r w:rsidR="00A955BA"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3 technologies.</w:t>
                            </w:r>
                          </w:p>
                          <w:p w14:paraId="7176161C" w14:textId="16ACDAED" w:rsidR="0049087B" w:rsidRPr="00011224" w:rsidRDefault="0049087B" w:rsidP="009F6453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Involved in design and development of reusable components</w:t>
                            </w:r>
                            <w:r w:rsidR="00A955BA"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5A3B27C2" w14:textId="5C1406DA" w:rsidR="0049087B" w:rsidRDefault="0049087B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Creating templates of the website using the framework and developing custom components, widgets as per the requirements</w:t>
                            </w:r>
                            <w:r w:rsidR="00011224"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4E9282DE" w14:textId="2BAFCC96" w:rsidR="00011224" w:rsidRPr="00011224" w:rsidRDefault="00011224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Creating templates of the website using the framework and developing custom components, widgets as per the requirements.</w:t>
                            </w:r>
                          </w:p>
                          <w:p w14:paraId="342B843B" w14:textId="3A2E3F03" w:rsidR="00011224" w:rsidRPr="00011224" w:rsidRDefault="00011224" w:rsidP="0049087B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pacing w:before="120" w:after="0" w:line="240" w:lineRule="auto"/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</w:pPr>
                            <w:r w:rsidRPr="00011224">
                              <w:rPr>
                                <w:rFonts w:eastAsia="Times New Roman" w:cs="Tahoma"/>
                                <w:sz w:val="24"/>
                                <w:szCs w:val="24"/>
                              </w:rPr>
                              <w:t>Responsible for designing page layout using HTML5, CSS3 along with jQuery and adding dynamic functionality to each module.</w:t>
                            </w:r>
                          </w:p>
                          <w:p w14:paraId="1C58E476" w14:textId="66837679" w:rsidR="000B7237" w:rsidRPr="00011224" w:rsidRDefault="009F6453" w:rsidP="006A1744">
                            <w:pPr>
                              <w:pStyle w:val="BodyText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576"/>
                              </w:tabs>
                              <w:spacing w:before="44" w:line="295" w:lineRule="auto"/>
                              <w:ind w:right="6"/>
                              <w:jc w:val="both"/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011224"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  <w:t>Improved website accessibility following WCAG gidelines.</w:t>
                            </w:r>
                          </w:p>
                          <w:p w14:paraId="28A1A3A1" w14:textId="4CF59FEC" w:rsidR="00011224" w:rsidRPr="00011224" w:rsidRDefault="00011224" w:rsidP="006A1744">
                            <w:pPr>
                              <w:pStyle w:val="BodyText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576"/>
                              </w:tabs>
                              <w:spacing w:before="44" w:line="295" w:lineRule="auto"/>
                              <w:ind w:right="6"/>
                              <w:jc w:val="both"/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011224"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  <w:t>Testing of components and templates, cross-browser /MacOS/Windows.</w:t>
                            </w:r>
                          </w:p>
                          <w:p w14:paraId="2D8EB03C" w14:textId="7A7F20B2" w:rsidR="00E84932" w:rsidRPr="00011224" w:rsidRDefault="00E84932" w:rsidP="00E84932">
                            <w:pPr>
                              <w:pStyle w:val="BodyText"/>
                              <w:numPr>
                                <w:ilvl w:val="0"/>
                                <w:numId w:val="31"/>
                              </w:numPr>
                              <w:tabs>
                                <w:tab w:val="left" w:pos="2576"/>
                              </w:tabs>
                              <w:spacing w:before="44" w:line="295" w:lineRule="auto"/>
                              <w:ind w:right="6"/>
                              <w:jc w:val="both"/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</w:pPr>
                            <w:r w:rsidRPr="00011224">
                              <w:rPr>
                                <w:rFonts w:asciiTheme="minorHAnsi" w:eastAsia="Times New Roman" w:hAnsiTheme="minorHAnsi" w:cs="Tahoma"/>
                                <w:sz w:val="24"/>
                                <w:szCs w:val="24"/>
                                <w:lang w:val="pl-PL"/>
                              </w:rPr>
                              <w:t>Training of new employees on basic understanding of jQuery and JavaScript.</w:t>
                            </w:r>
                          </w:p>
                          <w:p w14:paraId="74A563C6" w14:textId="3C700B79" w:rsidR="003E75CA" w:rsidRPr="00CC0230" w:rsidRDefault="003E75CA" w:rsidP="00F42E36">
                            <w:pPr>
                              <w:pStyle w:val="ListParagraph"/>
                              <w:spacing w:line="259" w:lineRule="auto"/>
                              <w:rPr>
                                <w:rFonts w:eastAsia="Times New Roman" w:cs="Tahoma"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07F193C7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9BEDBAF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9FEB0B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CE957B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2495538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2570E66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0D03CB8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FB61444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7346219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FA43A69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A61CC7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4EE2163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1E83AE3B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CBFCA0D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4B72C8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2347F7A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30B40E3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1C52EEF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34A68B4C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43AC1D7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D2B5024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1AE3272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2D21030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6FC3D3EE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6A65123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5839955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49E481D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74172A6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4D83CA6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769B66D2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42C4812C" w14:textId="77777777" w:rsidR="005E1387" w:rsidRDefault="005E1387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79C4AA2" w14:textId="77777777" w:rsidR="0014267D" w:rsidRDefault="00F0113E" w:rsidP="0014267D">
                            <w:pPr>
                              <w:pStyle w:val="NoSpacing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11/2015</w:t>
                            </w:r>
                            <w:r w:rsidR="0014267D" w:rsidRPr="00303D68">
                              <w:rPr>
                                <w:sz w:val="24"/>
                                <w:szCs w:val="24"/>
                              </w:rPr>
                              <w:t xml:space="preserve"> to 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03/2020</w:t>
                            </w:r>
                          </w:p>
                          <w:p w14:paraId="11E7CD92" w14:textId="77777777" w:rsidR="00F0113E" w:rsidRPr="00786E08" w:rsidRDefault="00F0113E" w:rsidP="00F0113E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Java (AEM) Developer</w:t>
                            </w:r>
                          </w:p>
                          <w:p w14:paraId="04C60DAB" w14:textId="77777777" w:rsidR="0014267D" w:rsidRPr="00786E08" w:rsidRDefault="00F0113E" w:rsidP="0014267D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TCS</w:t>
                            </w:r>
                            <w:r w:rsidR="0014267D">
                              <w:rPr>
                                <w:rFonts w:ascii="Segoe UI" w:hAnsi="Segoe UI" w:cs="Segoe UI"/>
                                <w:shd w:val="clear" w:color="auto" w:fill="FFFFFF"/>
                              </w:rPr>
                              <w:t> </w:t>
                            </w:r>
                            <w:r w:rsidR="0014267D" w:rsidRPr="00303D68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="0014267D">
                              <w:rPr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</w:rPr>
                              <w:t>India</w:t>
                            </w:r>
                          </w:p>
                          <w:p w14:paraId="3D07125E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Motivate and coach employees to meet service, sales, and repair goals.</w:t>
                            </w:r>
                          </w:p>
                          <w:p w14:paraId="5358714C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Create and modify employee schedules with service levels in mind.</w:t>
                            </w:r>
                          </w:p>
                          <w:p w14:paraId="02FF3F96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Recruit and hire top mechanics, service advisors, and sales people.</w:t>
                            </w:r>
                          </w:p>
                          <w:p w14:paraId="15372234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Maintain detailed logs and reports of services performed, profit, and budget information.</w:t>
                            </w:r>
                          </w:p>
                          <w:p w14:paraId="7F27EE05" w14:textId="77777777" w:rsidR="0014267D" w:rsidRPr="00786E08" w:rsidRDefault="0014267D" w:rsidP="0014267D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Help out in sales and repair areas as needed and maintain comprehensive current knowledge of operations.</w:t>
                            </w:r>
                          </w:p>
                          <w:p w14:paraId="39E33173" w14:textId="77777777" w:rsidR="0014267D" w:rsidRPr="00786E08" w:rsidRDefault="0014267D" w:rsidP="0014267D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BECD787" w14:textId="77777777" w:rsidR="0014267D" w:rsidRPr="00786E08" w:rsidRDefault="0014267D" w:rsidP="0014267D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FD9F5E" id="_x0000_t202" coordsize="21600,21600" o:spt="202" path="m,l,21600r21600,l21600,xe">
                <v:stroke joinstyle="miter"/>
                <v:path gradientshapeok="t" o:connecttype="rect"/>
              </v:shapetype>
              <v:shape id="_x0000_s1033" type="#_x0000_t202" style="position:absolute;left:0;text-align:left;margin-left:-49.05pt;margin-top:0;width:363.5pt;height:774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" filled="f" stroked="f">
                <v:textbox>
                  <w:txbxContent>
                    <w:p w14:paraId="0A6B0181" w14:textId="77777777" w:rsidR="0014267D" w:rsidRDefault="0014267D" w:rsidP="0014267D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xperience</w:t>
                      </w:r>
                    </w:p>
                    <w:p w14:paraId="1F221704" w14:textId="1D296301" w:rsidR="00A313D9" w:rsidRDefault="00A313D9" w:rsidP="00A313D9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Cs/>
                          <w:sz w:val="24"/>
                          <w:szCs w:val="24"/>
                          <w:lang w:val="en-US"/>
                        </w:rPr>
                        <w:t>Consultant</w:t>
                      </w: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-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November 2019 </w:t>
                      </w:r>
                      <w:r w:rsidR="00AC17B9">
                        <w:rPr>
                          <w:sz w:val="24"/>
                          <w:szCs w:val="24"/>
                          <w:lang w:val="en-US"/>
                        </w:rPr>
                        <w:t>-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September 2021</w:t>
                      </w:r>
                    </w:p>
                    <w:p w14:paraId="79D9B75C" w14:textId="77777777" w:rsidR="00A313D9" w:rsidRDefault="00A313D9" w:rsidP="00A313D9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Capgemini Technology Services India Ltd,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India</w:t>
                      </w:r>
                    </w:p>
                    <w:p w14:paraId="04E91F53" w14:textId="77777777" w:rsidR="00827F96" w:rsidRPr="007F3F32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Enhanced application performance by Angular 6 Component based development in view of future Angular framework transitions.</w:t>
                      </w:r>
                    </w:p>
                    <w:p w14:paraId="7E635A56" w14:textId="77777777" w:rsidR="00827F96" w:rsidRPr="007F3F32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Experience with creating custom directives, decorators, and services to interface.</w:t>
                      </w:r>
                    </w:p>
                    <w:p w14:paraId="448D955F" w14:textId="77777777" w:rsidR="00827F96" w:rsidRPr="007F3F32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Implemented Angular Router to enable navigation from one view to the next as customer performs application tasks.</w:t>
                      </w:r>
                    </w:p>
                    <w:p w14:paraId="06A8285E" w14:textId="77777777" w:rsidR="00827F96" w:rsidRPr="007F3F32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Used AJAX, JSON to send request to the server to check the functionality of the websites and for storing and exchanging information between browsers and servers.</w:t>
                      </w:r>
                    </w:p>
                    <w:p w14:paraId="7C21633B" w14:textId="77777777" w:rsidR="00827F96" w:rsidRPr="007F3F32" w:rsidRDefault="00827F96" w:rsidP="00827F96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Worked on GIT as a version control. Utilized NPM scripts for build and test environments.</w:t>
                      </w:r>
                    </w:p>
                    <w:p w14:paraId="76F4ADCB" w14:textId="21A64406" w:rsidR="00430DB4" w:rsidRPr="007F3F32" w:rsidRDefault="00827F96" w:rsidP="00430DB4">
                      <w:pPr>
                        <w:numPr>
                          <w:ilvl w:val="0"/>
                          <w:numId w:val="29"/>
                        </w:numPr>
                        <w:shd w:val="clear" w:color="auto" w:fill="FFFFFF"/>
                        <w:spacing w:before="100" w:beforeAutospacing="1" w:after="100" w:afterAutospacing="1" w:line="240" w:lineRule="auto"/>
                        <w:rPr>
                          <w:rFonts w:ascii="Helvetica" w:eastAsia="Times New Roman" w:hAnsi="Helvetica" w:cs="Helvetica"/>
                          <w:lang w:val="en-IN"/>
                        </w:rPr>
                      </w:pPr>
                      <w:r w:rsidRPr="007F3F32">
                        <w:rPr>
                          <w:rFonts w:eastAsia="Times New Roman" w:cs="Tahoma"/>
                          <w:sz w:val="24"/>
                          <w:szCs w:val="24"/>
                        </w:rPr>
                        <w:t>Designed and developed the application using Agile Scrum methodology by breaking down the project to several sprints</w:t>
                      </w:r>
                      <w:r w:rsidRPr="007F3F32">
                        <w:rPr>
                          <w:rFonts w:ascii="Helvetica" w:eastAsia="Times New Roman" w:hAnsi="Helvetica" w:cs="Helvetica"/>
                          <w:lang w:val="en-IN"/>
                        </w:rPr>
                        <w:t>.</w:t>
                      </w:r>
                    </w:p>
                    <w:p w14:paraId="2243DAED" w14:textId="77777777" w:rsidR="00CC0230" w:rsidRPr="00CC0230" w:rsidRDefault="00CC0230" w:rsidP="00CC0230">
                      <w:pPr>
                        <w:spacing w:after="0" w:line="240" w:lineRule="auto"/>
                        <w:textAlignment w:val="baseline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03276EA" w14:textId="7A5B7067" w:rsidR="007027BF" w:rsidRDefault="0013403B" w:rsidP="0013403B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827F96">
                        <w:rPr>
                          <w:b/>
                          <w:sz w:val="24"/>
                          <w:szCs w:val="24"/>
                          <w:lang w:val="en-US"/>
                        </w:rPr>
                        <w:t>System Engineer</w:t>
                      </w:r>
                      <w:r w:rsidR="00A03724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E85FAB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-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September</w:t>
                      </w:r>
                      <w:r w:rsidR="00E85FAB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201</w:t>
                      </w:r>
                      <w:r w:rsidR="002D54DB">
                        <w:rPr>
                          <w:sz w:val="24"/>
                          <w:szCs w:val="24"/>
                          <w:lang w:val="en-US"/>
                        </w:rPr>
                        <w:t>5</w:t>
                      </w:r>
                      <w:r w:rsidR="007027BF" w:rsidRPr="00786E08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C17B9">
                        <w:rPr>
                          <w:sz w:val="24"/>
                          <w:szCs w:val="24"/>
                          <w:lang w:val="en-US"/>
                        </w:rPr>
                        <w:t>-</w:t>
                      </w:r>
                      <w:r w:rsidR="007027BF" w:rsidRPr="00786E08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D83B48">
                        <w:rPr>
                          <w:sz w:val="24"/>
                          <w:szCs w:val="24"/>
                          <w:lang w:val="en-US"/>
                        </w:rPr>
                        <w:t>October</w:t>
                      </w:r>
                      <w:r w:rsidR="00E85FAB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A03724">
                        <w:rPr>
                          <w:sz w:val="24"/>
                          <w:szCs w:val="24"/>
                          <w:lang w:val="en-US"/>
                        </w:rPr>
                        <w:t>2019</w:t>
                      </w:r>
                    </w:p>
                    <w:p w14:paraId="4B08A70E" w14:textId="4AD6FC90" w:rsidR="005E1387" w:rsidRDefault="007027BF" w:rsidP="005E1387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5E1387">
                        <w:rPr>
                          <w:b/>
                          <w:sz w:val="24"/>
                          <w:szCs w:val="24"/>
                          <w:lang w:val="en-US"/>
                        </w:rPr>
                        <w:t>T</w:t>
                      </w:r>
                      <w:r w:rsidR="009B2DE6">
                        <w:rPr>
                          <w:b/>
                          <w:sz w:val="24"/>
                          <w:szCs w:val="24"/>
                          <w:lang w:val="en-US"/>
                        </w:rPr>
                        <w:t>ata Consultancy Services (TCS)</w:t>
                      </w:r>
                      <w:r w:rsidR="005E1387" w:rsidRPr="00786E08">
                        <w:rPr>
                          <w:b/>
                          <w:sz w:val="24"/>
                          <w:szCs w:val="24"/>
                          <w:lang w:val="en-US"/>
                        </w:rPr>
                        <w:t>,</w:t>
                      </w:r>
                      <w:r w:rsidR="005E1387" w:rsidRPr="00786E08">
                        <w:rPr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5E1387" w:rsidRPr="003D2DFA">
                        <w:rPr>
                          <w:b/>
                          <w:sz w:val="24"/>
                          <w:szCs w:val="24"/>
                          <w:lang w:val="en-US"/>
                        </w:rPr>
                        <w:t>India</w:t>
                      </w:r>
                    </w:p>
                    <w:p w14:paraId="25FD98D5" w14:textId="77777777" w:rsidR="007027BF" w:rsidRPr="00786E08" w:rsidRDefault="007027BF" w:rsidP="005E1387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8CDA777" w14:textId="43CCC306" w:rsidR="0049087B" w:rsidRPr="00011224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Built web pages that are more user-interactive using ES6, Typescript and Angular</w:t>
                      </w:r>
                      <w:r w:rsidR="00970DCE"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 xml:space="preserve"> </w:t>
                      </w: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6.</w:t>
                      </w:r>
                    </w:p>
                    <w:p w14:paraId="249E344F" w14:textId="053820CF" w:rsidR="0049087B" w:rsidRPr="00011224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Involved in design and development using HTML5, CSS3</w:t>
                      </w:r>
                      <w:r w:rsidR="005259B2"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 xml:space="preserve"> </w:t>
                      </w: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and Bootstrap</w:t>
                      </w:r>
                      <w:r w:rsidR="00A955BA"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 xml:space="preserve"> </w:t>
                      </w: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3 technologies.</w:t>
                      </w:r>
                    </w:p>
                    <w:p w14:paraId="7176161C" w14:textId="16ACDAED" w:rsidR="0049087B" w:rsidRPr="00011224" w:rsidRDefault="0049087B" w:rsidP="009F6453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Involved in design and development of reusable components</w:t>
                      </w:r>
                      <w:r w:rsidR="00A955BA"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.</w:t>
                      </w:r>
                    </w:p>
                    <w:p w14:paraId="5A3B27C2" w14:textId="5C1406DA" w:rsidR="0049087B" w:rsidRDefault="0049087B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Creating templates of the website using the framework and developing custom components, widgets as per the requirements</w:t>
                      </w:r>
                      <w:r w:rsidR="00011224"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  <w:t>.</w:t>
                      </w:r>
                    </w:p>
                    <w:p w14:paraId="4E9282DE" w14:textId="2BAFCC96" w:rsidR="00011224" w:rsidRPr="00011224" w:rsidRDefault="00011224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Creating templates of the website using the framework and developing custom components, widgets as per the requirements.</w:t>
                      </w:r>
                    </w:p>
                    <w:p w14:paraId="342B843B" w14:textId="3A2E3F03" w:rsidR="00011224" w:rsidRPr="00011224" w:rsidRDefault="00011224" w:rsidP="0049087B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pacing w:before="120" w:after="0" w:line="240" w:lineRule="auto"/>
                        <w:rPr>
                          <w:rFonts w:eastAsia="Times New Roman" w:cs="Tahoma"/>
                          <w:sz w:val="24"/>
                          <w:szCs w:val="24"/>
                        </w:rPr>
                      </w:pPr>
                      <w:r w:rsidRPr="00011224">
                        <w:rPr>
                          <w:rFonts w:eastAsia="Times New Roman" w:cs="Tahoma"/>
                          <w:sz w:val="24"/>
                          <w:szCs w:val="24"/>
                        </w:rPr>
                        <w:t>Responsible for designing page layout using HTML5, CSS3 along with jQuery and adding dynamic functionality to each module.</w:t>
                      </w:r>
                    </w:p>
                    <w:p w14:paraId="1C58E476" w14:textId="66837679" w:rsidR="000B7237" w:rsidRPr="00011224" w:rsidRDefault="009F6453" w:rsidP="006A1744">
                      <w:pPr>
                        <w:pStyle w:val="BodyText"/>
                        <w:numPr>
                          <w:ilvl w:val="0"/>
                          <w:numId w:val="31"/>
                        </w:numPr>
                        <w:tabs>
                          <w:tab w:val="left" w:pos="2576"/>
                        </w:tabs>
                        <w:spacing w:before="44" w:line="295" w:lineRule="auto"/>
                        <w:ind w:right="6"/>
                        <w:jc w:val="both"/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</w:pPr>
                      <w:r w:rsidRPr="00011224"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  <w:t>Improved website accessibility following WCAG gidelines.</w:t>
                      </w:r>
                    </w:p>
                    <w:p w14:paraId="28A1A3A1" w14:textId="4CF59FEC" w:rsidR="00011224" w:rsidRPr="00011224" w:rsidRDefault="00011224" w:rsidP="006A1744">
                      <w:pPr>
                        <w:pStyle w:val="BodyText"/>
                        <w:numPr>
                          <w:ilvl w:val="0"/>
                          <w:numId w:val="31"/>
                        </w:numPr>
                        <w:tabs>
                          <w:tab w:val="left" w:pos="2576"/>
                        </w:tabs>
                        <w:spacing w:before="44" w:line="295" w:lineRule="auto"/>
                        <w:ind w:right="6"/>
                        <w:jc w:val="both"/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</w:pPr>
                      <w:r w:rsidRPr="00011224"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  <w:t>Testing of components and templates, cross-browser /MacOS/Windows.</w:t>
                      </w:r>
                    </w:p>
                    <w:p w14:paraId="2D8EB03C" w14:textId="7A7F20B2" w:rsidR="00E84932" w:rsidRPr="00011224" w:rsidRDefault="00E84932" w:rsidP="00E84932">
                      <w:pPr>
                        <w:pStyle w:val="BodyText"/>
                        <w:numPr>
                          <w:ilvl w:val="0"/>
                          <w:numId w:val="31"/>
                        </w:numPr>
                        <w:tabs>
                          <w:tab w:val="left" w:pos="2576"/>
                        </w:tabs>
                        <w:spacing w:before="44" w:line="295" w:lineRule="auto"/>
                        <w:ind w:right="6"/>
                        <w:jc w:val="both"/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</w:pPr>
                      <w:r w:rsidRPr="00011224">
                        <w:rPr>
                          <w:rFonts w:asciiTheme="minorHAnsi" w:eastAsia="Times New Roman" w:hAnsiTheme="minorHAnsi" w:cs="Tahoma"/>
                          <w:sz w:val="24"/>
                          <w:szCs w:val="24"/>
                          <w:lang w:val="pl-PL"/>
                        </w:rPr>
                        <w:t>Training of new employees on basic understanding of jQuery and JavaScript.</w:t>
                      </w:r>
                    </w:p>
                    <w:p w14:paraId="74A563C6" w14:textId="3C700B79" w:rsidR="003E75CA" w:rsidRPr="00CC0230" w:rsidRDefault="003E75CA" w:rsidP="00F42E36">
                      <w:pPr>
                        <w:pStyle w:val="ListParagraph"/>
                        <w:spacing w:line="259" w:lineRule="auto"/>
                        <w:rPr>
                          <w:rFonts w:eastAsia="Times New Roman" w:cs="Tahoma"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07F193C7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9BEDBAF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9FEB0B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ACE957B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2495538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42570E66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0D03CB8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FB61444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7346219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FA43A69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A61CC7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4EE2163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1E83AE3B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CBFCA0D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4B72C8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2347F7A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30B40E3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1C52EEF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34A68B4C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43AC1D7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D2B5024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1AE3272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22D21030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6FC3D3EE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46A65123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5839955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49E481D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574172A6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4D83CA6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769B66D2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42C4812C" w14:textId="77777777" w:rsidR="005E1387" w:rsidRDefault="005E1387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</w:p>
                    <w:p w14:paraId="079C4AA2" w14:textId="77777777" w:rsidR="0014267D" w:rsidRDefault="00F0113E" w:rsidP="0014267D">
                      <w:pPr>
                        <w:pStyle w:val="NoSpacing"/>
                        <w:jc w:val="righ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11/2015</w:t>
                      </w:r>
                      <w:r w:rsidR="0014267D" w:rsidRPr="00303D68">
                        <w:rPr>
                          <w:sz w:val="24"/>
                          <w:szCs w:val="24"/>
                        </w:rPr>
                        <w:t xml:space="preserve"> to 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>03/2020</w:t>
                      </w:r>
                    </w:p>
                    <w:p w14:paraId="11E7CD92" w14:textId="77777777" w:rsidR="00F0113E" w:rsidRPr="00786E08" w:rsidRDefault="00F0113E" w:rsidP="00F0113E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Java (AEM) Developer</w:t>
                      </w:r>
                    </w:p>
                    <w:p w14:paraId="04C60DAB" w14:textId="77777777" w:rsidR="0014267D" w:rsidRPr="00786E08" w:rsidRDefault="00F0113E" w:rsidP="0014267D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TCS</w:t>
                      </w:r>
                      <w:r w:rsidR="0014267D">
                        <w:rPr>
                          <w:rFonts w:ascii="Segoe UI" w:hAnsi="Segoe UI" w:cs="Segoe UI"/>
                          <w:shd w:val="clear" w:color="auto" w:fill="FFFFFF"/>
                        </w:rPr>
                        <w:t> </w:t>
                      </w:r>
                      <w:r w:rsidR="0014267D" w:rsidRPr="00303D68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 xml:space="preserve">, </w:t>
                      </w:r>
                      <w:r w:rsidR="0014267D">
                        <w:rPr>
                          <w:b/>
                          <w:bCs/>
                          <w:color w:val="0D0D0D" w:themeColor="text1" w:themeTint="F2"/>
                          <w:sz w:val="24"/>
                          <w:szCs w:val="24"/>
                        </w:rPr>
                        <w:t>India</w:t>
                      </w:r>
                    </w:p>
                    <w:p w14:paraId="3D07125E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Motivate and coach employees to meet service, sales, and repair goals.</w:t>
                      </w:r>
                    </w:p>
                    <w:p w14:paraId="5358714C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Create and modify employee schedules with service levels in mind.</w:t>
                      </w:r>
                    </w:p>
                    <w:p w14:paraId="02FF3F96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Recruit and hire top mechanics, service advisors, and sales people.</w:t>
                      </w:r>
                    </w:p>
                    <w:p w14:paraId="15372234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Maintain detailed logs and reports of services performed, profit, and budget information.</w:t>
                      </w:r>
                    </w:p>
                    <w:p w14:paraId="7F27EE05" w14:textId="77777777" w:rsidR="0014267D" w:rsidRPr="00786E08" w:rsidRDefault="0014267D" w:rsidP="0014267D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Help out in sales and repair areas as needed and maintain comprehensive current knowledge of operations.</w:t>
                      </w:r>
                    </w:p>
                    <w:p w14:paraId="39E33173" w14:textId="77777777" w:rsidR="0014267D" w:rsidRPr="00786E08" w:rsidRDefault="0014267D" w:rsidP="0014267D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5BECD787" w14:textId="77777777" w:rsidR="0014267D" w:rsidRPr="00786E08" w:rsidRDefault="0014267D" w:rsidP="0014267D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F44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3280C7E" wp14:editId="31E2683A">
                <wp:simplePos x="0" y="0"/>
                <wp:positionH relativeFrom="column">
                  <wp:posOffset>3968115</wp:posOffset>
                </wp:positionH>
                <wp:positionV relativeFrom="paragraph">
                  <wp:posOffset>61595</wp:posOffset>
                </wp:positionV>
                <wp:extent cx="38100" cy="9372600"/>
                <wp:effectExtent l="0" t="0" r="19050" b="19050"/>
                <wp:wrapNone/>
                <wp:docPr id="9" name="Łącznik prosty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93726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5DF55B" id="Łącznik prosty 7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2.45pt,4.85pt" to="315.45pt,74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" strokecolor="#44546a [3215]" strokeweight=".5pt">
                <v:stroke joinstyle="miter"/>
              </v:line>
            </w:pict>
          </mc:Fallback>
        </mc:AlternateContent>
      </w:r>
    </w:p>
    <w:sectPr w:rsidR="003D2DFA" w:rsidRPr="00D41082" w:rsidSect="00EA1F1A">
      <w:pgSz w:w="11906" w:h="16838"/>
      <w:pgMar w:top="851" w:right="1191" w:bottom="1077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ED2B2" w14:textId="77777777" w:rsidR="00EA1F1A" w:rsidRDefault="00EA1F1A" w:rsidP="003D2DFA">
      <w:pPr>
        <w:spacing w:after="0" w:line="240" w:lineRule="auto"/>
      </w:pPr>
      <w:r>
        <w:separator/>
      </w:r>
    </w:p>
  </w:endnote>
  <w:endnote w:type="continuationSeparator" w:id="0">
    <w:p w14:paraId="1DD03825" w14:textId="77777777" w:rsidR="00EA1F1A" w:rsidRDefault="00EA1F1A" w:rsidP="003D2D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EBA79" w14:textId="77777777" w:rsidR="00EA1F1A" w:rsidRDefault="00EA1F1A" w:rsidP="003D2DFA">
      <w:pPr>
        <w:spacing w:after="0" w:line="240" w:lineRule="auto"/>
      </w:pPr>
      <w:r>
        <w:separator/>
      </w:r>
    </w:p>
  </w:footnote>
  <w:footnote w:type="continuationSeparator" w:id="0">
    <w:p w14:paraId="4B061A62" w14:textId="77777777" w:rsidR="00EA1F1A" w:rsidRDefault="00EA1F1A" w:rsidP="003D2D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42197"/>
    <w:multiLevelType w:val="hybridMultilevel"/>
    <w:tmpl w:val="B6A69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C58E7"/>
    <w:multiLevelType w:val="multilevel"/>
    <w:tmpl w:val="A6F80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833547"/>
    <w:multiLevelType w:val="hybridMultilevel"/>
    <w:tmpl w:val="ED28D7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D32801"/>
    <w:multiLevelType w:val="hybridMultilevel"/>
    <w:tmpl w:val="AF08416C"/>
    <w:lvl w:ilvl="0" w:tplc="4F6C708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82A68A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1E6D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8E95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BCA0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BAA4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8408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B4FA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A0ABB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25A68"/>
    <w:multiLevelType w:val="hybridMultilevel"/>
    <w:tmpl w:val="F9C6B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F32F48"/>
    <w:multiLevelType w:val="multilevel"/>
    <w:tmpl w:val="2050FB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9041EA"/>
    <w:multiLevelType w:val="multilevel"/>
    <w:tmpl w:val="D1E00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4F24839"/>
    <w:multiLevelType w:val="hybridMultilevel"/>
    <w:tmpl w:val="56AA4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5D2FCB"/>
    <w:multiLevelType w:val="hybridMultilevel"/>
    <w:tmpl w:val="D0C0F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C32AFA"/>
    <w:multiLevelType w:val="multilevel"/>
    <w:tmpl w:val="0156A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DE92AC5"/>
    <w:multiLevelType w:val="hybridMultilevel"/>
    <w:tmpl w:val="0C2090B8"/>
    <w:lvl w:ilvl="0" w:tplc="0415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F512546"/>
    <w:multiLevelType w:val="hybridMultilevel"/>
    <w:tmpl w:val="659EF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D443F0"/>
    <w:multiLevelType w:val="hybridMultilevel"/>
    <w:tmpl w:val="0B60A7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05C6B"/>
    <w:multiLevelType w:val="multilevel"/>
    <w:tmpl w:val="68FC10B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883647"/>
    <w:multiLevelType w:val="multilevel"/>
    <w:tmpl w:val="1FF4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5E45E03"/>
    <w:multiLevelType w:val="hybridMultilevel"/>
    <w:tmpl w:val="A5F2D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651878"/>
    <w:multiLevelType w:val="hybridMultilevel"/>
    <w:tmpl w:val="E5D4AD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7912B82"/>
    <w:multiLevelType w:val="hybridMultilevel"/>
    <w:tmpl w:val="8CB214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80327A9"/>
    <w:multiLevelType w:val="hybridMultilevel"/>
    <w:tmpl w:val="D46A9710"/>
    <w:lvl w:ilvl="0" w:tplc="2370CD0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2921A44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0C0B97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33E211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4167D46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2CA896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DF2182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7DAA3F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34E070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99025B9"/>
    <w:multiLevelType w:val="multilevel"/>
    <w:tmpl w:val="DEF03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DA13E69"/>
    <w:multiLevelType w:val="hybridMultilevel"/>
    <w:tmpl w:val="E1BC9EAA"/>
    <w:lvl w:ilvl="0" w:tplc="5C08224A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spacing w:val="-1"/>
        <w:w w:val="99"/>
        <w:sz w:val="20"/>
        <w:szCs w:val="20"/>
      </w:rPr>
    </w:lvl>
    <w:lvl w:ilvl="1" w:tplc="E5CAFB72">
      <w:start w:val="1"/>
      <w:numFmt w:val="bullet"/>
      <w:lvlText w:val=""/>
      <w:lvlJc w:val="left"/>
      <w:pPr>
        <w:ind w:left="2432" w:hanging="360"/>
      </w:pPr>
      <w:rPr>
        <w:rFonts w:ascii="Wingdings" w:hAnsi="Wingdings" w:hint="default"/>
        <w:w w:val="99"/>
        <w:sz w:val="20"/>
        <w:szCs w:val="20"/>
      </w:rPr>
    </w:lvl>
    <w:lvl w:ilvl="2" w:tplc="CBD8B552">
      <w:start w:val="1"/>
      <w:numFmt w:val="bullet"/>
      <w:lvlText w:val="•"/>
      <w:lvlJc w:val="left"/>
      <w:pPr>
        <w:ind w:left="2252" w:hanging="360"/>
      </w:pPr>
    </w:lvl>
    <w:lvl w:ilvl="3" w:tplc="7E7CE386">
      <w:start w:val="1"/>
      <w:numFmt w:val="bullet"/>
      <w:lvlText w:val="•"/>
      <w:lvlJc w:val="left"/>
      <w:pPr>
        <w:ind w:left="2073" w:hanging="360"/>
      </w:pPr>
    </w:lvl>
    <w:lvl w:ilvl="4" w:tplc="190EB146">
      <w:start w:val="1"/>
      <w:numFmt w:val="bullet"/>
      <w:lvlText w:val="•"/>
      <w:lvlJc w:val="left"/>
      <w:pPr>
        <w:ind w:left="1893" w:hanging="360"/>
      </w:pPr>
    </w:lvl>
    <w:lvl w:ilvl="5" w:tplc="7FE05238">
      <w:start w:val="1"/>
      <w:numFmt w:val="bullet"/>
      <w:lvlText w:val="•"/>
      <w:lvlJc w:val="left"/>
      <w:pPr>
        <w:ind w:left="1713" w:hanging="360"/>
      </w:pPr>
    </w:lvl>
    <w:lvl w:ilvl="6" w:tplc="BF00D912">
      <w:start w:val="1"/>
      <w:numFmt w:val="bullet"/>
      <w:lvlText w:val="•"/>
      <w:lvlJc w:val="left"/>
      <w:pPr>
        <w:ind w:left="1533" w:hanging="360"/>
      </w:pPr>
    </w:lvl>
    <w:lvl w:ilvl="7" w:tplc="338E5238">
      <w:start w:val="1"/>
      <w:numFmt w:val="bullet"/>
      <w:lvlText w:val="•"/>
      <w:lvlJc w:val="left"/>
      <w:pPr>
        <w:ind w:left="1354" w:hanging="360"/>
      </w:pPr>
    </w:lvl>
    <w:lvl w:ilvl="8" w:tplc="8E68A642">
      <w:start w:val="1"/>
      <w:numFmt w:val="bullet"/>
      <w:lvlText w:val="•"/>
      <w:lvlJc w:val="left"/>
      <w:pPr>
        <w:ind w:left="1174" w:hanging="360"/>
      </w:pPr>
    </w:lvl>
  </w:abstractNum>
  <w:abstractNum w:abstractNumId="21" w15:restartNumberingAfterBreak="0">
    <w:nsid w:val="355A067F"/>
    <w:multiLevelType w:val="multilevel"/>
    <w:tmpl w:val="CF6C0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7178BA"/>
    <w:multiLevelType w:val="multilevel"/>
    <w:tmpl w:val="9D705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83C076F"/>
    <w:multiLevelType w:val="multilevel"/>
    <w:tmpl w:val="A5A8C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B125FBA"/>
    <w:multiLevelType w:val="hybridMultilevel"/>
    <w:tmpl w:val="68529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2E0915"/>
    <w:multiLevelType w:val="multilevel"/>
    <w:tmpl w:val="14B0F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59506C"/>
    <w:multiLevelType w:val="multilevel"/>
    <w:tmpl w:val="FC18D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15E713E"/>
    <w:multiLevelType w:val="hybridMultilevel"/>
    <w:tmpl w:val="46242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245CB8"/>
    <w:multiLevelType w:val="hybridMultilevel"/>
    <w:tmpl w:val="A0DED1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B7A3B34"/>
    <w:multiLevelType w:val="hybridMultilevel"/>
    <w:tmpl w:val="8EE68D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A42A52"/>
    <w:multiLevelType w:val="multilevel"/>
    <w:tmpl w:val="81BA3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2596B01"/>
    <w:multiLevelType w:val="hybridMultilevel"/>
    <w:tmpl w:val="CCA8C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931E2"/>
    <w:multiLevelType w:val="multilevel"/>
    <w:tmpl w:val="F10C2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476CB4"/>
    <w:multiLevelType w:val="hybridMultilevel"/>
    <w:tmpl w:val="7FDCA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B528C5"/>
    <w:multiLevelType w:val="hybridMultilevel"/>
    <w:tmpl w:val="8CA87C7C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44F774F"/>
    <w:multiLevelType w:val="multilevel"/>
    <w:tmpl w:val="D56E8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8B23FD"/>
    <w:multiLevelType w:val="hybridMultilevel"/>
    <w:tmpl w:val="95EC2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556C3F"/>
    <w:multiLevelType w:val="multilevel"/>
    <w:tmpl w:val="F74A7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EB31831"/>
    <w:multiLevelType w:val="hybridMultilevel"/>
    <w:tmpl w:val="77927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FE0EE5"/>
    <w:multiLevelType w:val="hybridMultilevel"/>
    <w:tmpl w:val="40D48D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BE2B3E"/>
    <w:multiLevelType w:val="multilevel"/>
    <w:tmpl w:val="2B363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9252651">
    <w:abstractNumId w:val="31"/>
  </w:num>
  <w:num w:numId="2" w16cid:durableId="52392529">
    <w:abstractNumId w:val="39"/>
  </w:num>
  <w:num w:numId="3" w16cid:durableId="576524930">
    <w:abstractNumId w:val="27"/>
  </w:num>
  <w:num w:numId="4" w16cid:durableId="320274557">
    <w:abstractNumId w:val="34"/>
  </w:num>
  <w:num w:numId="5" w16cid:durableId="228420603">
    <w:abstractNumId w:val="10"/>
  </w:num>
  <w:num w:numId="6" w16cid:durableId="1535191515">
    <w:abstractNumId w:val="12"/>
  </w:num>
  <w:num w:numId="7" w16cid:durableId="1211570678">
    <w:abstractNumId w:val="15"/>
  </w:num>
  <w:num w:numId="8" w16cid:durableId="815561529">
    <w:abstractNumId w:val="28"/>
  </w:num>
  <w:num w:numId="9" w16cid:durableId="983969979">
    <w:abstractNumId w:val="11"/>
  </w:num>
  <w:num w:numId="10" w16cid:durableId="156965646">
    <w:abstractNumId w:val="16"/>
  </w:num>
  <w:num w:numId="11" w16cid:durableId="1761486066">
    <w:abstractNumId w:val="0"/>
  </w:num>
  <w:num w:numId="12" w16cid:durableId="2100985222">
    <w:abstractNumId w:val="5"/>
  </w:num>
  <w:num w:numId="13" w16cid:durableId="419178968">
    <w:abstractNumId w:val="26"/>
  </w:num>
  <w:num w:numId="14" w16cid:durableId="1617519316">
    <w:abstractNumId w:val="1"/>
  </w:num>
  <w:num w:numId="15" w16cid:durableId="1430737615">
    <w:abstractNumId w:val="40"/>
  </w:num>
  <w:num w:numId="16" w16cid:durableId="465121585">
    <w:abstractNumId w:val="22"/>
  </w:num>
  <w:num w:numId="17" w16cid:durableId="1493256302">
    <w:abstractNumId w:val="37"/>
  </w:num>
  <w:num w:numId="18" w16cid:durableId="808593189">
    <w:abstractNumId w:val="13"/>
  </w:num>
  <w:num w:numId="19" w16cid:durableId="945842051">
    <w:abstractNumId w:val="36"/>
  </w:num>
  <w:num w:numId="20" w16cid:durableId="1406075322">
    <w:abstractNumId w:val="30"/>
  </w:num>
  <w:num w:numId="21" w16cid:durableId="1181159866">
    <w:abstractNumId w:val="19"/>
  </w:num>
  <w:num w:numId="22" w16cid:durableId="999694682">
    <w:abstractNumId w:val="35"/>
  </w:num>
  <w:num w:numId="23" w16cid:durableId="394814519">
    <w:abstractNumId w:val="32"/>
  </w:num>
  <w:num w:numId="24" w16cid:durableId="1816608150">
    <w:abstractNumId w:val="9"/>
  </w:num>
  <w:num w:numId="25" w16cid:durableId="1089615971">
    <w:abstractNumId w:val="17"/>
  </w:num>
  <w:num w:numId="26" w16cid:durableId="1858763532">
    <w:abstractNumId w:val="7"/>
  </w:num>
  <w:num w:numId="27" w16cid:durableId="1877235734">
    <w:abstractNumId w:val="33"/>
  </w:num>
  <w:num w:numId="28" w16cid:durableId="1629504806">
    <w:abstractNumId w:val="8"/>
  </w:num>
  <w:num w:numId="29" w16cid:durableId="2060206459">
    <w:abstractNumId w:val="38"/>
  </w:num>
  <w:num w:numId="30" w16cid:durableId="1551377648">
    <w:abstractNumId w:val="4"/>
  </w:num>
  <w:num w:numId="31" w16cid:durableId="1327779656">
    <w:abstractNumId w:val="24"/>
  </w:num>
  <w:num w:numId="32" w16cid:durableId="1330786834">
    <w:abstractNumId w:val="3"/>
  </w:num>
  <w:num w:numId="33" w16cid:durableId="1269502700">
    <w:abstractNumId w:val="18"/>
  </w:num>
  <w:num w:numId="34" w16cid:durableId="2093502540">
    <w:abstractNumId w:val="20"/>
  </w:num>
  <w:num w:numId="35" w16cid:durableId="273901084">
    <w:abstractNumId w:val="25"/>
  </w:num>
  <w:num w:numId="36" w16cid:durableId="1869177772">
    <w:abstractNumId w:val="23"/>
  </w:num>
  <w:num w:numId="37" w16cid:durableId="1763840856">
    <w:abstractNumId w:val="6"/>
  </w:num>
  <w:num w:numId="38" w16cid:durableId="1160196642">
    <w:abstractNumId w:val="21"/>
  </w:num>
  <w:num w:numId="39" w16cid:durableId="1656490531">
    <w:abstractNumId w:val="14"/>
  </w:num>
  <w:num w:numId="40" w16cid:durableId="75439797">
    <w:abstractNumId w:val="29"/>
  </w:num>
  <w:num w:numId="41" w16cid:durableId="5573993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sDC3MLSwNDAB8pR0lIJTi4sz8/NACsxqAas1WG4sAAAA"/>
  </w:docVars>
  <w:rsids>
    <w:rsidRoot w:val="00305D97"/>
    <w:rsid w:val="00000495"/>
    <w:rsid w:val="000058E3"/>
    <w:rsid w:val="0001012E"/>
    <w:rsid w:val="00011224"/>
    <w:rsid w:val="00015506"/>
    <w:rsid w:val="00033C2E"/>
    <w:rsid w:val="00042DFF"/>
    <w:rsid w:val="00046896"/>
    <w:rsid w:val="00054F62"/>
    <w:rsid w:val="00057F3A"/>
    <w:rsid w:val="0007552E"/>
    <w:rsid w:val="00082B43"/>
    <w:rsid w:val="000A2416"/>
    <w:rsid w:val="000A4EA6"/>
    <w:rsid w:val="000B4341"/>
    <w:rsid w:val="000B7237"/>
    <w:rsid w:val="000B7BB4"/>
    <w:rsid w:val="000C0F1A"/>
    <w:rsid w:val="000C6921"/>
    <w:rsid w:val="000C6E20"/>
    <w:rsid w:val="000D4FD1"/>
    <w:rsid w:val="000E2243"/>
    <w:rsid w:val="000E26D3"/>
    <w:rsid w:val="000E3998"/>
    <w:rsid w:val="000E581B"/>
    <w:rsid w:val="000F2711"/>
    <w:rsid w:val="00105376"/>
    <w:rsid w:val="00116A48"/>
    <w:rsid w:val="0012331A"/>
    <w:rsid w:val="00125ABA"/>
    <w:rsid w:val="0012604E"/>
    <w:rsid w:val="0013403B"/>
    <w:rsid w:val="00136771"/>
    <w:rsid w:val="0014267D"/>
    <w:rsid w:val="00146708"/>
    <w:rsid w:val="00153EFD"/>
    <w:rsid w:val="001715D0"/>
    <w:rsid w:val="00172215"/>
    <w:rsid w:val="001A153A"/>
    <w:rsid w:val="001A18D1"/>
    <w:rsid w:val="001B40BB"/>
    <w:rsid w:val="001B43B4"/>
    <w:rsid w:val="001C11CB"/>
    <w:rsid w:val="001C393A"/>
    <w:rsid w:val="001C73C5"/>
    <w:rsid w:val="001E0F14"/>
    <w:rsid w:val="0020511C"/>
    <w:rsid w:val="00215E47"/>
    <w:rsid w:val="00225BFC"/>
    <w:rsid w:val="002365DA"/>
    <w:rsid w:val="002411C5"/>
    <w:rsid w:val="00244498"/>
    <w:rsid w:val="00247156"/>
    <w:rsid w:val="002555BD"/>
    <w:rsid w:val="00263CA4"/>
    <w:rsid w:val="002727F7"/>
    <w:rsid w:val="00273C57"/>
    <w:rsid w:val="00274B2A"/>
    <w:rsid w:val="0028291F"/>
    <w:rsid w:val="002A3DBA"/>
    <w:rsid w:val="002A7A03"/>
    <w:rsid w:val="002D54DB"/>
    <w:rsid w:val="002D731F"/>
    <w:rsid w:val="002E2DFE"/>
    <w:rsid w:val="002E4698"/>
    <w:rsid w:val="002E6340"/>
    <w:rsid w:val="002F44EC"/>
    <w:rsid w:val="002F597B"/>
    <w:rsid w:val="003001E1"/>
    <w:rsid w:val="00305D97"/>
    <w:rsid w:val="00317761"/>
    <w:rsid w:val="0032259C"/>
    <w:rsid w:val="00325497"/>
    <w:rsid w:val="003349BF"/>
    <w:rsid w:val="00352977"/>
    <w:rsid w:val="00361CC1"/>
    <w:rsid w:val="00366518"/>
    <w:rsid w:val="00370A3F"/>
    <w:rsid w:val="00372FC7"/>
    <w:rsid w:val="0037322F"/>
    <w:rsid w:val="00377257"/>
    <w:rsid w:val="0038380B"/>
    <w:rsid w:val="003906C2"/>
    <w:rsid w:val="00395DEE"/>
    <w:rsid w:val="003A1A69"/>
    <w:rsid w:val="003B4828"/>
    <w:rsid w:val="003B5A36"/>
    <w:rsid w:val="003C6169"/>
    <w:rsid w:val="003D2DFA"/>
    <w:rsid w:val="003D69B0"/>
    <w:rsid w:val="003E75CA"/>
    <w:rsid w:val="00400CE6"/>
    <w:rsid w:val="00414FFE"/>
    <w:rsid w:val="00420E82"/>
    <w:rsid w:val="004226A8"/>
    <w:rsid w:val="00430DB4"/>
    <w:rsid w:val="00443C6B"/>
    <w:rsid w:val="00444A7C"/>
    <w:rsid w:val="00472B8A"/>
    <w:rsid w:val="004820F0"/>
    <w:rsid w:val="0048609A"/>
    <w:rsid w:val="0049087B"/>
    <w:rsid w:val="004A4302"/>
    <w:rsid w:val="004A45CC"/>
    <w:rsid w:val="004A479E"/>
    <w:rsid w:val="004A57BD"/>
    <w:rsid w:val="004B3B81"/>
    <w:rsid w:val="004B609B"/>
    <w:rsid w:val="004C2AB6"/>
    <w:rsid w:val="004C343E"/>
    <w:rsid w:val="004C37FB"/>
    <w:rsid w:val="004C5916"/>
    <w:rsid w:val="004E02B2"/>
    <w:rsid w:val="004E0D6A"/>
    <w:rsid w:val="004E270D"/>
    <w:rsid w:val="004F2317"/>
    <w:rsid w:val="004F2CD6"/>
    <w:rsid w:val="004F47E1"/>
    <w:rsid w:val="004F50DF"/>
    <w:rsid w:val="00501FF3"/>
    <w:rsid w:val="00503644"/>
    <w:rsid w:val="00515001"/>
    <w:rsid w:val="00524E32"/>
    <w:rsid w:val="005259B2"/>
    <w:rsid w:val="00531F69"/>
    <w:rsid w:val="00533045"/>
    <w:rsid w:val="005402F1"/>
    <w:rsid w:val="00540B86"/>
    <w:rsid w:val="00543B0F"/>
    <w:rsid w:val="0057020D"/>
    <w:rsid w:val="00576F50"/>
    <w:rsid w:val="00585CBF"/>
    <w:rsid w:val="005A1E06"/>
    <w:rsid w:val="005A5264"/>
    <w:rsid w:val="005B6B5E"/>
    <w:rsid w:val="005C33E7"/>
    <w:rsid w:val="005C4EB1"/>
    <w:rsid w:val="005C5B5C"/>
    <w:rsid w:val="005D39A9"/>
    <w:rsid w:val="005E1387"/>
    <w:rsid w:val="00611B6D"/>
    <w:rsid w:val="006143D7"/>
    <w:rsid w:val="00615D81"/>
    <w:rsid w:val="006379AC"/>
    <w:rsid w:val="00654620"/>
    <w:rsid w:val="00667C57"/>
    <w:rsid w:val="00673ADA"/>
    <w:rsid w:val="00677717"/>
    <w:rsid w:val="006B6375"/>
    <w:rsid w:val="006D4875"/>
    <w:rsid w:val="006E0E50"/>
    <w:rsid w:val="006E1976"/>
    <w:rsid w:val="006E687D"/>
    <w:rsid w:val="006F135E"/>
    <w:rsid w:val="006F335A"/>
    <w:rsid w:val="006F7558"/>
    <w:rsid w:val="007027BF"/>
    <w:rsid w:val="007044F1"/>
    <w:rsid w:val="00716AD4"/>
    <w:rsid w:val="007241AA"/>
    <w:rsid w:val="00725A5B"/>
    <w:rsid w:val="0073303B"/>
    <w:rsid w:val="00734E71"/>
    <w:rsid w:val="00736471"/>
    <w:rsid w:val="007440C8"/>
    <w:rsid w:val="007453C7"/>
    <w:rsid w:val="00756403"/>
    <w:rsid w:val="00756FE1"/>
    <w:rsid w:val="00773226"/>
    <w:rsid w:val="00782F88"/>
    <w:rsid w:val="00786E08"/>
    <w:rsid w:val="00787783"/>
    <w:rsid w:val="007958A6"/>
    <w:rsid w:val="007A3A77"/>
    <w:rsid w:val="007A4A45"/>
    <w:rsid w:val="007A7C95"/>
    <w:rsid w:val="007B0546"/>
    <w:rsid w:val="007B6A98"/>
    <w:rsid w:val="007C1B8C"/>
    <w:rsid w:val="007C29C2"/>
    <w:rsid w:val="007C2C28"/>
    <w:rsid w:val="007C2F86"/>
    <w:rsid w:val="007C500E"/>
    <w:rsid w:val="007C6789"/>
    <w:rsid w:val="007D036B"/>
    <w:rsid w:val="007D1C64"/>
    <w:rsid w:val="007F092F"/>
    <w:rsid w:val="007F3395"/>
    <w:rsid w:val="007F3F32"/>
    <w:rsid w:val="00802DF9"/>
    <w:rsid w:val="008052F5"/>
    <w:rsid w:val="0082535E"/>
    <w:rsid w:val="00827F96"/>
    <w:rsid w:val="00831BE7"/>
    <w:rsid w:val="008325BE"/>
    <w:rsid w:val="00836EDB"/>
    <w:rsid w:val="008410A2"/>
    <w:rsid w:val="00852724"/>
    <w:rsid w:val="00853FA2"/>
    <w:rsid w:val="00864EAC"/>
    <w:rsid w:val="0088407C"/>
    <w:rsid w:val="0088650D"/>
    <w:rsid w:val="008905E1"/>
    <w:rsid w:val="00892997"/>
    <w:rsid w:val="00895627"/>
    <w:rsid w:val="008A1192"/>
    <w:rsid w:val="008A476D"/>
    <w:rsid w:val="008C3DFF"/>
    <w:rsid w:val="008C7240"/>
    <w:rsid w:val="008D0DE1"/>
    <w:rsid w:val="008D3D01"/>
    <w:rsid w:val="008E3C39"/>
    <w:rsid w:val="008E4EFC"/>
    <w:rsid w:val="008E58BA"/>
    <w:rsid w:val="008F743B"/>
    <w:rsid w:val="00906FDC"/>
    <w:rsid w:val="00910E2B"/>
    <w:rsid w:val="009121E3"/>
    <w:rsid w:val="009503C8"/>
    <w:rsid w:val="00957BE5"/>
    <w:rsid w:val="0096542B"/>
    <w:rsid w:val="00966CA2"/>
    <w:rsid w:val="00970DCE"/>
    <w:rsid w:val="009A2960"/>
    <w:rsid w:val="009A3DF5"/>
    <w:rsid w:val="009A7619"/>
    <w:rsid w:val="009B2DE6"/>
    <w:rsid w:val="009C22EC"/>
    <w:rsid w:val="009D3F97"/>
    <w:rsid w:val="009F0511"/>
    <w:rsid w:val="009F6453"/>
    <w:rsid w:val="00A0084F"/>
    <w:rsid w:val="00A03724"/>
    <w:rsid w:val="00A03830"/>
    <w:rsid w:val="00A0561C"/>
    <w:rsid w:val="00A06534"/>
    <w:rsid w:val="00A2755C"/>
    <w:rsid w:val="00A313D9"/>
    <w:rsid w:val="00A31A11"/>
    <w:rsid w:val="00A32469"/>
    <w:rsid w:val="00A35D99"/>
    <w:rsid w:val="00A407F3"/>
    <w:rsid w:val="00A50FC1"/>
    <w:rsid w:val="00A5738D"/>
    <w:rsid w:val="00A62856"/>
    <w:rsid w:val="00A646CD"/>
    <w:rsid w:val="00A6553F"/>
    <w:rsid w:val="00A663DA"/>
    <w:rsid w:val="00A6656E"/>
    <w:rsid w:val="00A83624"/>
    <w:rsid w:val="00A91B73"/>
    <w:rsid w:val="00A955BA"/>
    <w:rsid w:val="00A973D1"/>
    <w:rsid w:val="00AA1A96"/>
    <w:rsid w:val="00AA4CA0"/>
    <w:rsid w:val="00AB6689"/>
    <w:rsid w:val="00AB7EF7"/>
    <w:rsid w:val="00AC17B9"/>
    <w:rsid w:val="00AE1605"/>
    <w:rsid w:val="00AE4472"/>
    <w:rsid w:val="00AF4A73"/>
    <w:rsid w:val="00B25148"/>
    <w:rsid w:val="00B34A1A"/>
    <w:rsid w:val="00B37276"/>
    <w:rsid w:val="00B427C9"/>
    <w:rsid w:val="00B43974"/>
    <w:rsid w:val="00B509A3"/>
    <w:rsid w:val="00B53F15"/>
    <w:rsid w:val="00B53F91"/>
    <w:rsid w:val="00B60009"/>
    <w:rsid w:val="00B602BF"/>
    <w:rsid w:val="00B77A52"/>
    <w:rsid w:val="00B808F2"/>
    <w:rsid w:val="00BC2150"/>
    <w:rsid w:val="00BC2792"/>
    <w:rsid w:val="00BC377D"/>
    <w:rsid w:val="00BC439E"/>
    <w:rsid w:val="00BC6A93"/>
    <w:rsid w:val="00BD385E"/>
    <w:rsid w:val="00BE5E3D"/>
    <w:rsid w:val="00BF39E8"/>
    <w:rsid w:val="00BF402D"/>
    <w:rsid w:val="00BF42F6"/>
    <w:rsid w:val="00BF60BB"/>
    <w:rsid w:val="00C077D5"/>
    <w:rsid w:val="00C134A1"/>
    <w:rsid w:val="00C15F0F"/>
    <w:rsid w:val="00C32B91"/>
    <w:rsid w:val="00C40A20"/>
    <w:rsid w:val="00C717C7"/>
    <w:rsid w:val="00C82638"/>
    <w:rsid w:val="00C90628"/>
    <w:rsid w:val="00C91C89"/>
    <w:rsid w:val="00CC0230"/>
    <w:rsid w:val="00CC1319"/>
    <w:rsid w:val="00CD07D8"/>
    <w:rsid w:val="00CE06D4"/>
    <w:rsid w:val="00CE7360"/>
    <w:rsid w:val="00CF1FF6"/>
    <w:rsid w:val="00CF2975"/>
    <w:rsid w:val="00D077D0"/>
    <w:rsid w:val="00D158A1"/>
    <w:rsid w:val="00D33813"/>
    <w:rsid w:val="00D41082"/>
    <w:rsid w:val="00D55B17"/>
    <w:rsid w:val="00D57551"/>
    <w:rsid w:val="00D65FD4"/>
    <w:rsid w:val="00D808F9"/>
    <w:rsid w:val="00D83B48"/>
    <w:rsid w:val="00D92B3F"/>
    <w:rsid w:val="00DB175E"/>
    <w:rsid w:val="00DB69A6"/>
    <w:rsid w:val="00DC7A1A"/>
    <w:rsid w:val="00DD4F8D"/>
    <w:rsid w:val="00DD60D2"/>
    <w:rsid w:val="00DE2E06"/>
    <w:rsid w:val="00DE57B0"/>
    <w:rsid w:val="00DF3F5C"/>
    <w:rsid w:val="00E029C3"/>
    <w:rsid w:val="00E31DD8"/>
    <w:rsid w:val="00E406A3"/>
    <w:rsid w:val="00E44ACE"/>
    <w:rsid w:val="00E630E0"/>
    <w:rsid w:val="00E7212F"/>
    <w:rsid w:val="00E73B23"/>
    <w:rsid w:val="00E75883"/>
    <w:rsid w:val="00E75C55"/>
    <w:rsid w:val="00E84932"/>
    <w:rsid w:val="00E85FAB"/>
    <w:rsid w:val="00E933D3"/>
    <w:rsid w:val="00E933D4"/>
    <w:rsid w:val="00EA1F1A"/>
    <w:rsid w:val="00EB63A0"/>
    <w:rsid w:val="00EC5A3F"/>
    <w:rsid w:val="00EC73D2"/>
    <w:rsid w:val="00EC7AAF"/>
    <w:rsid w:val="00F0113E"/>
    <w:rsid w:val="00F01FEE"/>
    <w:rsid w:val="00F07E00"/>
    <w:rsid w:val="00F20FDA"/>
    <w:rsid w:val="00F228FD"/>
    <w:rsid w:val="00F2566C"/>
    <w:rsid w:val="00F42E36"/>
    <w:rsid w:val="00F43DAD"/>
    <w:rsid w:val="00F51617"/>
    <w:rsid w:val="00F53EB4"/>
    <w:rsid w:val="00F8136B"/>
    <w:rsid w:val="00FA2949"/>
    <w:rsid w:val="00FB50E0"/>
    <w:rsid w:val="00FB5FFA"/>
    <w:rsid w:val="00FC00F2"/>
    <w:rsid w:val="00FC166E"/>
    <w:rsid w:val="00FC1B84"/>
    <w:rsid w:val="00FC4482"/>
    <w:rsid w:val="00FD705E"/>
    <w:rsid w:val="00FE13D5"/>
    <w:rsid w:val="00FE368B"/>
    <w:rsid w:val="00FF0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CEBC51"/>
  <w15:chartTrackingRefBased/>
  <w15:docId w15:val="{C38E3CA0-8C13-4860-AB64-FE8313E64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pl-PL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E06"/>
  </w:style>
  <w:style w:type="paragraph" w:styleId="Heading1">
    <w:name w:val="heading 1"/>
    <w:basedOn w:val="Normal"/>
    <w:next w:val="Normal"/>
    <w:link w:val="Heading1Char"/>
    <w:uiPriority w:val="9"/>
    <w:qFormat/>
    <w:rsid w:val="005A1E06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1E0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69B0"/>
    <w:pPr>
      <w:keepNext/>
      <w:keepLines/>
      <w:spacing w:before="80" w:after="240" w:line="240" w:lineRule="auto"/>
      <w:outlineLvl w:val="2"/>
    </w:pPr>
    <w:rPr>
      <w:rFonts w:ascii="Arial Black" w:eastAsiaTheme="majorEastAsia" w:hAnsi="Arial Black" w:cstheme="majorBidi"/>
      <w:color w:val="C45911" w:themeColor="accent2" w:themeShade="BF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A1E0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A1E06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5A1E06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A1E06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D69B0"/>
    <w:rPr>
      <w:rFonts w:ascii="Arial Black" w:eastAsiaTheme="majorEastAsia" w:hAnsi="Arial Black" w:cstheme="majorBidi"/>
      <w:color w:val="C45911" w:themeColor="accent2" w:themeShade="BF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1E06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1E06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1E06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E0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E06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1E06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A1E06"/>
    <w:rPr>
      <w:b/>
      <w:bCs/>
    </w:rPr>
  </w:style>
  <w:style w:type="character" w:styleId="Emphasis">
    <w:name w:val="Emphasis"/>
    <w:basedOn w:val="DefaultParagraphFont"/>
    <w:uiPriority w:val="20"/>
    <w:qFormat/>
    <w:rsid w:val="005A1E06"/>
    <w:rPr>
      <w:i/>
      <w:iCs/>
      <w:color w:val="000000" w:themeColor="text1"/>
    </w:rPr>
  </w:style>
  <w:style w:type="paragraph" w:styleId="NoSpacing">
    <w:name w:val="No Spacing"/>
    <w:uiPriority w:val="1"/>
    <w:qFormat/>
    <w:rsid w:val="005A1E0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A1E06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A1E06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E06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E06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A1E0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A1E06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A1E0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A1E0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A1E0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E0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55B17"/>
    <w:rPr>
      <w:color w:val="0563C1" w:themeColor="hyperlink"/>
      <w:u w:val="single"/>
    </w:rPr>
  </w:style>
  <w:style w:type="paragraph" w:customStyle="1" w:styleId="Styl1">
    <w:name w:val="Styl1"/>
    <w:basedOn w:val="Heading1"/>
    <w:link w:val="Styl1Znak"/>
    <w:qFormat/>
    <w:rsid w:val="008325BE"/>
  </w:style>
  <w:style w:type="table" w:styleId="TableGrid">
    <w:name w:val="Table Grid"/>
    <w:basedOn w:val="TableNormal"/>
    <w:uiPriority w:val="39"/>
    <w:rsid w:val="00D15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1Znak">
    <w:name w:val="Styl1 Znak"/>
    <w:basedOn w:val="Heading1Char"/>
    <w:link w:val="Styl1"/>
    <w:rsid w:val="008325B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customStyle="1" w:styleId="StylMain">
    <w:name w:val="Styl_Main"/>
    <w:basedOn w:val="Heading1"/>
    <w:link w:val="StylMainZnak"/>
    <w:qFormat/>
    <w:rsid w:val="00515001"/>
    <w:pPr>
      <w:jc w:val="center"/>
    </w:pPr>
    <w:rPr>
      <w:color w:val="5B9BD5" w:themeColor="accent1"/>
    </w:rPr>
  </w:style>
  <w:style w:type="paragraph" w:customStyle="1" w:styleId="Styl88">
    <w:name w:val="Styl88"/>
    <w:basedOn w:val="Styl1"/>
    <w:link w:val="Styl88Znak"/>
    <w:qFormat/>
    <w:rsid w:val="003349BF"/>
    <w:pPr>
      <w:pBdr>
        <w:bottom w:val="single" w:sz="4" w:space="2" w:color="7F7F7F" w:themeColor="text1" w:themeTint="80"/>
      </w:pBdr>
      <w:outlineLvl w:val="9"/>
    </w:pPr>
    <w:rPr>
      <w:lang w:val="en-US"/>
    </w:rPr>
  </w:style>
  <w:style w:type="character" w:customStyle="1" w:styleId="StylMainZnak">
    <w:name w:val="Styl_Main Znak"/>
    <w:basedOn w:val="Heading1Char"/>
    <w:link w:val="StylMain"/>
    <w:rsid w:val="00515001"/>
    <w:rPr>
      <w:rFonts w:asciiTheme="majorHAnsi" w:eastAsiaTheme="majorEastAsia" w:hAnsiTheme="majorHAnsi" w:cstheme="majorBidi"/>
      <w:color w:val="5B9BD5" w:themeColor="accent1"/>
      <w:sz w:val="40"/>
      <w:szCs w:val="40"/>
    </w:rPr>
  </w:style>
  <w:style w:type="character" w:customStyle="1" w:styleId="Styl88Znak">
    <w:name w:val="Styl88 Znak"/>
    <w:basedOn w:val="Styl1Znak"/>
    <w:link w:val="Styl88"/>
    <w:rsid w:val="003349BF"/>
    <w:rPr>
      <w:rFonts w:asciiTheme="majorHAnsi" w:eastAsiaTheme="majorEastAsia" w:hAnsiTheme="majorHAnsi" w:cstheme="majorBidi"/>
      <w:color w:val="262626" w:themeColor="text1" w:themeTint="D9"/>
      <w:sz w:val="40"/>
      <w:szCs w:val="40"/>
      <w:lang w:val="en-US"/>
    </w:rPr>
  </w:style>
  <w:style w:type="paragraph" w:styleId="ListParagraph">
    <w:name w:val="List Paragraph"/>
    <w:basedOn w:val="Normal"/>
    <w:uiPriority w:val="34"/>
    <w:qFormat/>
    <w:rsid w:val="00A31A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2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DFA"/>
  </w:style>
  <w:style w:type="paragraph" w:styleId="Footer">
    <w:name w:val="footer"/>
    <w:basedOn w:val="Normal"/>
    <w:link w:val="FooterChar"/>
    <w:uiPriority w:val="99"/>
    <w:unhideWhenUsed/>
    <w:rsid w:val="003D2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DFA"/>
  </w:style>
  <w:style w:type="character" w:styleId="UnresolvedMention">
    <w:name w:val="Unresolved Mention"/>
    <w:basedOn w:val="DefaultParagraphFont"/>
    <w:uiPriority w:val="99"/>
    <w:semiHidden/>
    <w:unhideWhenUsed/>
    <w:rsid w:val="007A7C95"/>
    <w:rPr>
      <w:color w:val="605E5C"/>
      <w:shd w:val="clear" w:color="auto" w:fill="E1DFDD"/>
    </w:rPr>
  </w:style>
  <w:style w:type="paragraph" w:customStyle="1" w:styleId="Year">
    <w:name w:val="Year"/>
    <w:basedOn w:val="Normal"/>
    <w:qFormat/>
    <w:rsid w:val="007B0546"/>
    <w:pPr>
      <w:spacing w:after="0" w:line="240" w:lineRule="auto"/>
    </w:pPr>
    <w:rPr>
      <w:rFonts w:ascii="Calibri" w:eastAsiaTheme="minorHAnsi" w:hAnsi="Calibri"/>
      <w:color w:val="262626" w:themeColor="text1" w:themeTint="D9"/>
      <w:sz w:val="22"/>
      <w:szCs w:val="22"/>
      <w:lang w:val="en-US"/>
    </w:rPr>
  </w:style>
  <w:style w:type="character" w:customStyle="1" w:styleId="BoldExpanded">
    <w:name w:val="Bold Expanded"/>
    <w:basedOn w:val="DefaultParagraphFont"/>
    <w:uiPriority w:val="1"/>
    <w:qFormat/>
    <w:rsid w:val="007B0546"/>
    <w:rPr>
      <w:b/>
      <w:spacing w:val="40"/>
      <w:lang w:val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49087B"/>
    <w:pPr>
      <w:widowControl w:val="0"/>
      <w:spacing w:before="13" w:after="0" w:line="240" w:lineRule="auto"/>
      <w:ind w:left="825" w:hanging="360"/>
    </w:pPr>
    <w:rPr>
      <w:rFonts w:ascii="Arial" w:eastAsia="Arial" w:hAnsi="Arial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9087B"/>
    <w:rPr>
      <w:rFonts w:ascii="Arial" w:eastAsia="Arial" w:hAnsi="Arial"/>
      <w:lang w:val="en-US"/>
    </w:rPr>
  </w:style>
  <w:style w:type="paragraph" w:customStyle="1" w:styleId="para">
    <w:name w:val="para"/>
    <w:basedOn w:val="Normal"/>
    <w:rsid w:val="00370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nalisoni246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jpg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mailto:sonalisoni246@gmail.com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2FEF65-7D18-44E9-BD90-92175E48F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2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Aman Sharma</cp:lastModifiedBy>
  <cp:revision>294</cp:revision>
  <cp:lastPrinted>2020-04-05T12:55:00Z</cp:lastPrinted>
  <dcterms:created xsi:type="dcterms:W3CDTF">2021-12-09T22:24:00Z</dcterms:created>
  <dcterms:modified xsi:type="dcterms:W3CDTF">2024-02-06T11:33:00Z</dcterms:modified>
</cp:coreProperties>
</file>